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9A4684" w14:textId="5C311814" w:rsidR="00024780" w:rsidRPr="00752EA6" w:rsidRDefault="00A93B20" w:rsidP="00024780">
      <w:pPr>
        <w:pStyle w:val="Heading1"/>
      </w:pPr>
      <w:r>
        <w:t>E-Commerce</w:t>
      </w:r>
      <w:r w:rsidR="00510B5C">
        <w:t xml:space="preserve"> – Order Fulfillment</w:t>
      </w:r>
    </w:p>
    <w:p w14:paraId="0672B5AA" w14:textId="4B181E07" w:rsidR="00752EA6" w:rsidRPr="00752EA6" w:rsidRDefault="00752EA6" w:rsidP="00752EA6">
      <w:r w:rsidRPr="00752EA6">
        <w:t xml:space="preserve">Author(s): </w:t>
      </w:r>
      <w:r w:rsidR="00A45328">
        <w:t xml:space="preserve"> </w:t>
      </w:r>
      <w:r w:rsidRPr="00752EA6">
        <w:t xml:space="preserve"> </w:t>
      </w:r>
      <w:r w:rsidR="00510B5C">
        <w:t>Todd &amp; Jeff</w:t>
      </w:r>
    </w:p>
    <w:p w14:paraId="79AFF187" w14:textId="31054149" w:rsidR="00752EA6" w:rsidRPr="00752EA6" w:rsidRDefault="00752EA6" w:rsidP="00752EA6">
      <w:r w:rsidRPr="00752EA6">
        <w:t>Created</w:t>
      </w:r>
      <w:r w:rsidR="00700FC6">
        <w:t xml:space="preserve"> Date</w:t>
      </w:r>
      <w:r w:rsidRPr="00752EA6">
        <w:t xml:space="preserve">:  </w:t>
      </w:r>
      <w:r w:rsidR="00A45328">
        <w:t xml:space="preserve"> </w:t>
      </w:r>
      <w:r w:rsidR="00510B5C">
        <w:t>06/29/2021</w:t>
      </w:r>
    </w:p>
    <w:p w14:paraId="6DD1BFC7" w14:textId="2665A794" w:rsidR="00752EA6" w:rsidRPr="00752EA6" w:rsidRDefault="00752EA6" w:rsidP="00752EA6">
      <w:r w:rsidRPr="00752EA6">
        <w:t>Last Updated</w:t>
      </w:r>
      <w:r w:rsidR="00A45328">
        <w:t>:</w:t>
      </w:r>
    </w:p>
    <w:p w14:paraId="294C9FA6" w14:textId="77777777" w:rsidR="005702CD" w:rsidRDefault="005702CD" w:rsidP="005702CD">
      <w:r>
        <w:t>Applicable Stories in the backlog:</w:t>
      </w:r>
    </w:p>
    <w:tbl>
      <w:tblPr>
        <w:tblStyle w:val="TableGrid"/>
        <w:tblW w:w="0" w:type="auto"/>
        <w:tblLook w:val="04A0" w:firstRow="1" w:lastRow="0" w:firstColumn="1" w:lastColumn="0" w:noHBand="0" w:noVBand="1"/>
      </w:tblPr>
      <w:tblGrid>
        <w:gridCol w:w="1075"/>
        <w:gridCol w:w="4993"/>
        <w:gridCol w:w="911"/>
        <w:gridCol w:w="2371"/>
      </w:tblGrid>
      <w:tr w:rsidR="005702CD" w:rsidRPr="00752EA6" w14:paraId="5BF7440A" w14:textId="77777777" w:rsidTr="002F0572">
        <w:trPr>
          <w:trHeight w:val="300"/>
        </w:trPr>
        <w:tc>
          <w:tcPr>
            <w:tcW w:w="1075" w:type="dxa"/>
            <w:noWrap/>
            <w:hideMark/>
          </w:tcPr>
          <w:p w14:paraId="7B9567DC" w14:textId="77777777" w:rsidR="005702CD" w:rsidRPr="00752EA6" w:rsidRDefault="005702CD" w:rsidP="002F0572">
            <w:r w:rsidRPr="00752EA6">
              <w:t>Persona</w:t>
            </w:r>
          </w:p>
        </w:tc>
        <w:tc>
          <w:tcPr>
            <w:tcW w:w="4993" w:type="dxa"/>
            <w:noWrap/>
            <w:hideMark/>
          </w:tcPr>
          <w:p w14:paraId="2DBE6AD8" w14:textId="77777777" w:rsidR="005702CD" w:rsidRPr="00752EA6" w:rsidRDefault="005702CD" w:rsidP="002F0572">
            <w:r w:rsidRPr="00752EA6">
              <w:t>Story</w:t>
            </w:r>
          </w:p>
        </w:tc>
        <w:tc>
          <w:tcPr>
            <w:tcW w:w="911" w:type="dxa"/>
            <w:noWrap/>
            <w:hideMark/>
          </w:tcPr>
          <w:p w14:paraId="7D15A71F" w14:textId="77777777" w:rsidR="005702CD" w:rsidRPr="00752EA6" w:rsidRDefault="005702CD" w:rsidP="002F0572">
            <w:r w:rsidRPr="00752EA6">
              <w:t>Version</w:t>
            </w:r>
          </w:p>
        </w:tc>
        <w:tc>
          <w:tcPr>
            <w:tcW w:w="2371" w:type="dxa"/>
            <w:noWrap/>
            <w:hideMark/>
          </w:tcPr>
          <w:p w14:paraId="42B95B7B" w14:textId="77777777" w:rsidR="005702CD" w:rsidRPr="00752EA6" w:rsidRDefault="005702CD" w:rsidP="002F0572">
            <w:r w:rsidRPr="00752EA6">
              <w:t>Call Chain</w:t>
            </w:r>
          </w:p>
        </w:tc>
      </w:tr>
      <w:tr w:rsidR="005702CD" w:rsidRPr="00752EA6" w14:paraId="20D67076" w14:textId="77777777" w:rsidTr="002F0572">
        <w:trPr>
          <w:trHeight w:val="300"/>
        </w:trPr>
        <w:tc>
          <w:tcPr>
            <w:tcW w:w="1075" w:type="dxa"/>
            <w:noWrap/>
            <w:hideMark/>
          </w:tcPr>
          <w:p w14:paraId="37FA22FA" w14:textId="2E6139BF" w:rsidR="005702CD" w:rsidRPr="00752EA6" w:rsidRDefault="009C1D33" w:rsidP="002F0572">
            <w:r>
              <w:t>Buyer</w:t>
            </w:r>
          </w:p>
        </w:tc>
        <w:tc>
          <w:tcPr>
            <w:tcW w:w="4993" w:type="dxa"/>
            <w:noWrap/>
            <w:hideMark/>
          </w:tcPr>
          <w:p w14:paraId="121CA784" w14:textId="4E2E6634" w:rsidR="005702CD" w:rsidRPr="00752EA6" w:rsidRDefault="00456418" w:rsidP="00510B5C">
            <w:r>
              <w:t>A</w:t>
            </w:r>
            <w:r w:rsidR="009C1D33">
              <w:t xml:space="preserve">s a user I </w:t>
            </w:r>
            <w:r w:rsidR="00510B5C">
              <w:t>need to fulfill an order for a buy</w:t>
            </w:r>
          </w:p>
        </w:tc>
        <w:tc>
          <w:tcPr>
            <w:tcW w:w="911" w:type="dxa"/>
            <w:noWrap/>
            <w:hideMark/>
          </w:tcPr>
          <w:p w14:paraId="70532C7F" w14:textId="1B053305" w:rsidR="005702CD" w:rsidRPr="00752EA6" w:rsidRDefault="00456418" w:rsidP="002F0572">
            <w:r>
              <w:t>0001</w:t>
            </w:r>
          </w:p>
        </w:tc>
        <w:tc>
          <w:tcPr>
            <w:tcW w:w="2371" w:type="dxa"/>
            <w:noWrap/>
            <w:hideMark/>
          </w:tcPr>
          <w:p w14:paraId="41DEF128" w14:textId="77777777" w:rsidR="005702CD" w:rsidRPr="00752EA6" w:rsidRDefault="005702CD" w:rsidP="002F0572"/>
        </w:tc>
      </w:tr>
    </w:tbl>
    <w:p w14:paraId="3809E05F" w14:textId="55F01F60" w:rsidR="001901F8" w:rsidRDefault="00752EA6" w:rsidP="0031145C">
      <w:pPr>
        <w:pStyle w:val="Heading2"/>
      </w:pPr>
      <w:bookmarkStart w:id="0" w:name="_Hlk490057925"/>
      <w:r>
        <w:t>What is my understanding of the requirements?</w:t>
      </w:r>
      <w:r w:rsidR="0031145C">
        <w:t xml:space="preserve"> </w:t>
      </w:r>
      <w:r w:rsidR="001901F8">
        <w:t>What is the primary goal or objective?</w:t>
      </w:r>
      <w:bookmarkEnd w:id="0"/>
    </w:p>
    <w:p w14:paraId="2D4C5F73" w14:textId="1DE3DD89" w:rsidR="009E7B76" w:rsidRDefault="00510B5C" w:rsidP="009E7B76">
      <w:pPr>
        <w:pStyle w:val="ListParagraph"/>
        <w:numPr>
          <w:ilvl w:val="0"/>
          <w:numId w:val="12"/>
        </w:numPr>
      </w:pPr>
      <w:r>
        <w:t>Seller needs to fulfill an order and ship to buyer</w:t>
      </w:r>
    </w:p>
    <w:p w14:paraId="49B699C0" w14:textId="616D063C" w:rsidR="00510B5C" w:rsidRDefault="00510B5C" w:rsidP="00510B5C">
      <w:pPr>
        <w:pStyle w:val="ListParagraph"/>
        <w:numPr>
          <w:ilvl w:val="1"/>
          <w:numId w:val="12"/>
        </w:numPr>
      </w:pPr>
      <w:r>
        <w:t>Identify orders to be fulfilled</w:t>
      </w:r>
    </w:p>
    <w:p w14:paraId="2E951A78" w14:textId="71F3DC7F" w:rsidR="00510B5C" w:rsidRDefault="00510B5C" w:rsidP="00510B5C">
      <w:pPr>
        <w:pStyle w:val="ListParagraph"/>
        <w:numPr>
          <w:ilvl w:val="1"/>
          <w:numId w:val="12"/>
        </w:numPr>
      </w:pPr>
      <w:r>
        <w:t>Capture credit card payment</w:t>
      </w:r>
    </w:p>
    <w:p w14:paraId="335EF95C" w14:textId="29203FCB" w:rsidR="00510B5C" w:rsidRDefault="00510B5C" w:rsidP="00510B5C">
      <w:pPr>
        <w:pStyle w:val="ListParagraph"/>
        <w:numPr>
          <w:ilvl w:val="1"/>
          <w:numId w:val="12"/>
        </w:numPr>
      </w:pPr>
      <w:r>
        <w:t>Notify a shipping provider of order</w:t>
      </w:r>
    </w:p>
    <w:p w14:paraId="553C1DA5" w14:textId="41041AE2" w:rsidR="00510B5C" w:rsidRDefault="00510B5C" w:rsidP="00510B5C">
      <w:pPr>
        <w:pStyle w:val="ListParagraph"/>
        <w:numPr>
          <w:ilvl w:val="2"/>
          <w:numId w:val="12"/>
        </w:numPr>
      </w:pPr>
      <w:r>
        <w:t>Obtain tracking number of shipment</w:t>
      </w:r>
    </w:p>
    <w:p w14:paraId="38BC79C2" w14:textId="6E20AFA7" w:rsidR="00510B5C" w:rsidRDefault="00510B5C" w:rsidP="00510B5C">
      <w:pPr>
        <w:pStyle w:val="ListParagraph"/>
        <w:numPr>
          <w:ilvl w:val="1"/>
          <w:numId w:val="12"/>
        </w:numPr>
      </w:pPr>
      <w:r>
        <w:t>Update order data</w:t>
      </w:r>
    </w:p>
    <w:p w14:paraId="76FF8F74" w14:textId="0FE2EF56" w:rsidR="00510B5C" w:rsidRDefault="00510B5C" w:rsidP="00510B5C">
      <w:pPr>
        <w:pStyle w:val="ListParagraph"/>
        <w:numPr>
          <w:ilvl w:val="2"/>
          <w:numId w:val="12"/>
        </w:numPr>
      </w:pPr>
      <w:r>
        <w:t>Order status</w:t>
      </w:r>
    </w:p>
    <w:p w14:paraId="100467A0" w14:textId="03106636" w:rsidR="00510B5C" w:rsidRDefault="00510B5C" w:rsidP="00510B5C">
      <w:pPr>
        <w:pStyle w:val="ListParagraph"/>
        <w:numPr>
          <w:ilvl w:val="2"/>
          <w:numId w:val="12"/>
        </w:numPr>
      </w:pPr>
      <w:r>
        <w:t>Tracking number</w:t>
      </w:r>
    </w:p>
    <w:p w14:paraId="272DE0D0" w14:textId="2AEAE69C" w:rsidR="00510B5C" w:rsidRDefault="00510B5C" w:rsidP="00510B5C">
      <w:pPr>
        <w:pStyle w:val="ListParagraph"/>
        <w:numPr>
          <w:ilvl w:val="1"/>
          <w:numId w:val="12"/>
        </w:numPr>
      </w:pPr>
      <w:r>
        <w:t>Send customer notification</w:t>
      </w:r>
    </w:p>
    <w:p w14:paraId="109DA646" w14:textId="57E23E7C" w:rsidR="00510B5C" w:rsidRDefault="00510B5C" w:rsidP="00510B5C">
      <w:pPr>
        <w:pStyle w:val="ListParagraph"/>
        <w:numPr>
          <w:ilvl w:val="2"/>
          <w:numId w:val="12"/>
        </w:numPr>
      </w:pPr>
      <w:r>
        <w:t>Order has shipped</w:t>
      </w:r>
    </w:p>
    <w:p w14:paraId="129EA9A6" w14:textId="7CEC32D2" w:rsidR="001901F8" w:rsidRDefault="001901F8" w:rsidP="005702CD">
      <w:pPr>
        <w:pStyle w:val="Heading2"/>
      </w:pPr>
      <w:r>
        <w:t>What are the seconda</w:t>
      </w:r>
      <w:r w:rsidR="0031145C">
        <w:t>r</w:t>
      </w:r>
      <w:r>
        <w:t>y goals/objectives?</w:t>
      </w:r>
    </w:p>
    <w:p w14:paraId="761EBC86" w14:textId="22ECAB32" w:rsidR="009E7B76" w:rsidRDefault="00510B5C" w:rsidP="005702CD">
      <w:pPr>
        <w:pStyle w:val="ListParagraph"/>
        <w:numPr>
          <w:ilvl w:val="0"/>
          <w:numId w:val="8"/>
        </w:numPr>
      </w:pPr>
      <w:r>
        <w:t>Create unit tests</w:t>
      </w:r>
    </w:p>
    <w:p w14:paraId="79531AD9" w14:textId="48AABA03" w:rsidR="001901F8" w:rsidRDefault="001901F8" w:rsidP="00515395">
      <w:pPr>
        <w:pStyle w:val="Heading2"/>
      </w:pPr>
      <w:bookmarkStart w:id="1" w:name="_Hlk490058140"/>
      <w:r>
        <w:t>What are the known design constraints?</w:t>
      </w:r>
      <w:bookmarkEnd w:id="1"/>
    </w:p>
    <w:p w14:paraId="48D8C2B3" w14:textId="45764C2D" w:rsidR="00AD25CB" w:rsidRDefault="00AD25CB" w:rsidP="005702CD">
      <w:pPr>
        <w:pStyle w:val="ListParagraph"/>
        <w:numPr>
          <w:ilvl w:val="0"/>
          <w:numId w:val="8"/>
        </w:numPr>
      </w:pPr>
      <w:r>
        <w:t xml:space="preserve">{ link to </w:t>
      </w:r>
      <w:r w:rsidR="00510B5C">
        <w:t>Credit Card API spec</w:t>
      </w:r>
      <w:r>
        <w:t xml:space="preserve"> }</w:t>
      </w:r>
    </w:p>
    <w:p w14:paraId="66552CC4" w14:textId="192E9B19" w:rsidR="00510B5C" w:rsidRDefault="00510B5C" w:rsidP="00E561AE">
      <w:pPr>
        <w:pStyle w:val="ListParagraph"/>
        <w:numPr>
          <w:ilvl w:val="0"/>
          <w:numId w:val="8"/>
        </w:numPr>
      </w:pPr>
      <w:r>
        <w:t xml:space="preserve">{ link to </w:t>
      </w:r>
      <w:r>
        <w:t>Shipping</w:t>
      </w:r>
      <w:r>
        <w:t xml:space="preserve"> API spec }</w:t>
      </w:r>
    </w:p>
    <w:p w14:paraId="2C00DD95" w14:textId="77D27E12" w:rsidR="00510B5C" w:rsidRDefault="00510B5C" w:rsidP="00E561AE">
      <w:pPr>
        <w:pStyle w:val="ListParagraph"/>
        <w:numPr>
          <w:ilvl w:val="0"/>
          <w:numId w:val="8"/>
        </w:numPr>
      </w:pPr>
      <w:r>
        <w:t xml:space="preserve">Order data database </w:t>
      </w:r>
    </w:p>
    <w:p w14:paraId="2E9FE2A3" w14:textId="252AE665" w:rsidR="001901F8" w:rsidRDefault="001901F8" w:rsidP="00515395">
      <w:pPr>
        <w:pStyle w:val="Heading2"/>
      </w:pPr>
      <w:bookmarkStart w:id="2" w:name="_Hlk490058144"/>
      <w:r>
        <w:t>What are the acceptance criteria for the solution (including non-functional)?</w:t>
      </w:r>
    </w:p>
    <w:p w14:paraId="41748C73" w14:textId="071ACA8E" w:rsidR="001901F8" w:rsidRDefault="00922048" w:rsidP="005702CD">
      <w:pPr>
        <w:pStyle w:val="ListParagraph"/>
        <w:numPr>
          <w:ilvl w:val="0"/>
          <w:numId w:val="8"/>
        </w:numPr>
      </w:pPr>
      <w:r>
        <w:t>Buyer credit card was charged correctly</w:t>
      </w:r>
    </w:p>
    <w:p w14:paraId="29D96FF2" w14:textId="57A2A8E1" w:rsidR="00922048" w:rsidRDefault="00922048" w:rsidP="00922048">
      <w:pPr>
        <w:pStyle w:val="ListParagraph"/>
        <w:numPr>
          <w:ilvl w:val="1"/>
          <w:numId w:val="8"/>
        </w:numPr>
      </w:pPr>
      <w:r>
        <w:t>Credit card information was captured/verified correctly</w:t>
      </w:r>
    </w:p>
    <w:p w14:paraId="0B1D7785" w14:textId="0D90D095" w:rsidR="00922048" w:rsidRDefault="00922048" w:rsidP="00922048">
      <w:pPr>
        <w:pStyle w:val="ListParagraph"/>
        <w:numPr>
          <w:ilvl w:val="1"/>
          <w:numId w:val="8"/>
        </w:numPr>
      </w:pPr>
      <w:r>
        <w:t>When shipped, not when placed</w:t>
      </w:r>
    </w:p>
    <w:p w14:paraId="079E9270" w14:textId="57267371" w:rsidR="00922048" w:rsidRDefault="00922048" w:rsidP="00922048">
      <w:pPr>
        <w:pStyle w:val="ListParagraph"/>
        <w:numPr>
          <w:ilvl w:val="0"/>
          <w:numId w:val="8"/>
        </w:numPr>
      </w:pPr>
      <w:r>
        <w:t>Ability to handle credit card processing failures</w:t>
      </w:r>
    </w:p>
    <w:p w14:paraId="79279D00" w14:textId="7B102B46" w:rsidR="00922048" w:rsidRDefault="00922048" w:rsidP="00922048">
      <w:pPr>
        <w:pStyle w:val="ListParagraph"/>
        <w:numPr>
          <w:ilvl w:val="1"/>
          <w:numId w:val="8"/>
        </w:numPr>
      </w:pPr>
      <w:r>
        <w:t>Timeouts</w:t>
      </w:r>
    </w:p>
    <w:p w14:paraId="36592626" w14:textId="207182A8" w:rsidR="00922048" w:rsidRDefault="00922048" w:rsidP="00922048">
      <w:pPr>
        <w:pStyle w:val="ListParagraph"/>
        <w:numPr>
          <w:ilvl w:val="1"/>
          <w:numId w:val="8"/>
        </w:numPr>
      </w:pPr>
      <w:r>
        <w:t>Credit Card maximum reached</w:t>
      </w:r>
    </w:p>
    <w:p w14:paraId="3DAE3B40" w14:textId="51DD1F5C" w:rsidR="00922048" w:rsidRDefault="00922048" w:rsidP="00922048">
      <w:pPr>
        <w:pStyle w:val="ListParagraph"/>
        <w:numPr>
          <w:ilvl w:val="1"/>
          <w:numId w:val="8"/>
        </w:numPr>
      </w:pPr>
      <w:r>
        <w:t>Invalid credit card information entered</w:t>
      </w:r>
    </w:p>
    <w:p w14:paraId="604FF47C" w14:textId="3B8CB711" w:rsidR="00922048" w:rsidRDefault="00922048" w:rsidP="00922048">
      <w:pPr>
        <w:pStyle w:val="ListParagraph"/>
        <w:numPr>
          <w:ilvl w:val="0"/>
          <w:numId w:val="8"/>
        </w:numPr>
      </w:pPr>
      <w:r>
        <w:t>Shipping provider was notified</w:t>
      </w:r>
    </w:p>
    <w:p w14:paraId="2057E37D" w14:textId="27A48076" w:rsidR="00922048" w:rsidRDefault="00922048" w:rsidP="00922048">
      <w:pPr>
        <w:pStyle w:val="ListParagraph"/>
        <w:numPr>
          <w:ilvl w:val="1"/>
          <w:numId w:val="8"/>
        </w:numPr>
      </w:pPr>
      <w:r>
        <w:t>Shipment tracking number was received</w:t>
      </w:r>
    </w:p>
    <w:p w14:paraId="6CE0FD04" w14:textId="76CB8FB6" w:rsidR="00DF0205" w:rsidRDefault="00DF0205" w:rsidP="00DF0205">
      <w:pPr>
        <w:pStyle w:val="ListParagraph"/>
        <w:numPr>
          <w:ilvl w:val="0"/>
          <w:numId w:val="8"/>
        </w:numPr>
      </w:pPr>
      <w:r>
        <w:t>Ability to handle shipping request failures</w:t>
      </w:r>
    </w:p>
    <w:p w14:paraId="7A551DE4" w14:textId="1393487D" w:rsidR="00DF0205" w:rsidRDefault="00DF0205" w:rsidP="00DF0205">
      <w:pPr>
        <w:pStyle w:val="ListParagraph"/>
        <w:numPr>
          <w:ilvl w:val="1"/>
          <w:numId w:val="8"/>
        </w:numPr>
      </w:pPr>
      <w:r>
        <w:t>Timeouts</w:t>
      </w:r>
    </w:p>
    <w:p w14:paraId="1450A8A6" w14:textId="0A352CD4" w:rsidR="00DF0205" w:rsidRDefault="00DF0205" w:rsidP="00DF0205">
      <w:pPr>
        <w:pStyle w:val="ListParagraph"/>
        <w:numPr>
          <w:ilvl w:val="1"/>
          <w:numId w:val="8"/>
        </w:numPr>
      </w:pPr>
      <w:r>
        <w:t>Invalid address information received</w:t>
      </w:r>
    </w:p>
    <w:p w14:paraId="3505765E" w14:textId="77777777" w:rsidR="00DF0205" w:rsidRDefault="00DF0205" w:rsidP="00DF0205">
      <w:pPr>
        <w:pStyle w:val="ListParagraph"/>
      </w:pPr>
    </w:p>
    <w:p w14:paraId="131881A4" w14:textId="55C7CF29" w:rsidR="00922048" w:rsidRDefault="00922048" w:rsidP="00922048">
      <w:pPr>
        <w:pStyle w:val="ListParagraph"/>
        <w:numPr>
          <w:ilvl w:val="0"/>
          <w:numId w:val="8"/>
        </w:numPr>
      </w:pPr>
      <w:r>
        <w:lastRenderedPageBreak/>
        <w:t>Order database updated correctly</w:t>
      </w:r>
    </w:p>
    <w:p w14:paraId="6D632A50" w14:textId="1F3AAF8E" w:rsidR="00922048" w:rsidRDefault="00922048" w:rsidP="00922048">
      <w:pPr>
        <w:pStyle w:val="ListParagraph"/>
        <w:numPr>
          <w:ilvl w:val="1"/>
          <w:numId w:val="8"/>
        </w:numPr>
      </w:pPr>
      <w:r>
        <w:t>Shipment tracking number</w:t>
      </w:r>
    </w:p>
    <w:p w14:paraId="296DA0A5" w14:textId="70D73540" w:rsidR="00922048" w:rsidRDefault="00922048" w:rsidP="00922048">
      <w:pPr>
        <w:pStyle w:val="ListParagraph"/>
        <w:numPr>
          <w:ilvl w:val="1"/>
          <w:numId w:val="8"/>
        </w:numPr>
      </w:pPr>
      <w:r>
        <w:t>Order status</w:t>
      </w:r>
    </w:p>
    <w:p w14:paraId="0B22CA4B" w14:textId="1635984E" w:rsidR="00922048" w:rsidRDefault="00922048" w:rsidP="00922048">
      <w:pPr>
        <w:pStyle w:val="ListParagraph"/>
        <w:numPr>
          <w:ilvl w:val="0"/>
          <w:numId w:val="8"/>
        </w:numPr>
      </w:pPr>
      <w:r>
        <w:t>Buyer is sent notification when order has shipped</w:t>
      </w:r>
    </w:p>
    <w:p w14:paraId="2120B6A3" w14:textId="184F3C33" w:rsidR="00922048" w:rsidRPr="001901F8" w:rsidRDefault="00922048" w:rsidP="00922048">
      <w:pPr>
        <w:pStyle w:val="ListParagraph"/>
        <w:numPr>
          <w:ilvl w:val="0"/>
          <w:numId w:val="8"/>
        </w:numPr>
      </w:pPr>
      <w:r>
        <w:t>Order fulfillment system is scalable to handle system load</w:t>
      </w:r>
    </w:p>
    <w:p w14:paraId="0D749C05" w14:textId="6AF75C61" w:rsidR="00515395" w:rsidRDefault="00515395" w:rsidP="00515395">
      <w:pPr>
        <w:pStyle w:val="Heading2"/>
      </w:pPr>
      <w:r w:rsidRPr="00752EA6">
        <w:t>What assumptions am I making about these requirements and the system?</w:t>
      </w:r>
    </w:p>
    <w:p w14:paraId="0A064412" w14:textId="76568B0B" w:rsidR="00447084" w:rsidRDefault="00922048" w:rsidP="009E7B76">
      <w:pPr>
        <w:pStyle w:val="ListParagraph"/>
        <w:numPr>
          <w:ilvl w:val="0"/>
          <w:numId w:val="4"/>
        </w:numPr>
      </w:pPr>
      <w:r>
        <w:t>Ability to test Credit Card API is available</w:t>
      </w:r>
    </w:p>
    <w:p w14:paraId="71211DED" w14:textId="25F6F139" w:rsidR="00922048" w:rsidRDefault="00922048" w:rsidP="00184ABA">
      <w:pPr>
        <w:pStyle w:val="ListParagraph"/>
        <w:numPr>
          <w:ilvl w:val="0"/>
          <w:numId w:val="4"/>
        </w:numPr>
      </w:pPr>
      <w:r>
        <w:t xml:space="preserve">Ability to test </w:t>
      </w:r>
      <w:r>
        <w:t>Shipping</w:t>
      </w:r>
      <w:r>
        <w:t xml:space="preserve"> API is available</w:t>
      </w:r>
    </w:p>
    <w:p w14:paraId="0BD76B05" w14:textId="29BDAD45" w:rsidR="00AD25CB" w:rsidRPr="00CD086D" w:rsidRDefault="00AD25CB" w:rsidP="009E7B76">
      <w:pPr>
        <w:pStyle w:val="ListParagraph"/>
        <w:numPr>
          <w:ilvl w:val="0"/>
          <w:numId w:val="4"/>
        </w:numPr>
      </w:pPr>
      <w:r>
        <w:t>All database changes / data is available</w:t>
      </w:r>
    </w:p>
    <w:p w14:paraId="61378DEB" w14:textId="4336F243" w:rsidR="00C11C88" w:rsidRDefault="00C11C88" w:rsidP="00752EA6">
      <w:pPr>
        <w:pStyle w:val="Heading2"/>
      </w:pPr>
      <w:r>
        <w:t>What are the unknowns? (i.e.</w:t>
      </w:r>
      <w:r w:rsidR="001457E2">
        <w:t>,</w:t>
      </w:r>
      <w:r>
        <w:t xml:space="preserve"> what information is not currently available?)</w:t>
      </w:r>
    </w:p>
    <w:p w14:paraId="25EBB799" w14:textId="5D7DBA51" w:rsidR="00C11C88" w:rsidRDefault="00DF0205" w:rsidP="005702CD">
      <w:pPr>
        <w:pStyle w:val="ListParagraph"/>
        <w:numPr>
          <w:ilvl w:val="0"/>
          <w:numId w:val="4"/>
        </w:numPr>
      </w:pPr>
      <w:r>
        <w:t>Changes to APIs during development</w:t>
      </w:r>
    </w:p>
    <w:p w14:paraId="3B619F73" w14:textId="04082E6F" w:rsidR="00DF0205" w:rsidRDefault="00DF0205" w:rsidP="005702CD">
      <w:pPr>
        <w:pStyle w:val="ListParagraph"/>
        <w:numPr>
          <w:ilvl w:val="0"/>
          <w:numId w:val="4"/>
        </w:numPr>
      </w:pPr>
      <w:r>
        <w:t>Changes to database that impact system performance</w:t>
      </w:r>
    </w:p>
    <w:p w14:paraId="48EA020F" w14:textId="588E83CD" w:rsidR="00DF0205" w:rsidRPr="00C11C88" w:rsidRDefault="00DF0205" w:rsidP="005702CD">
      <w:pPr>
        <w:pStyle w:val="ListParagraph"/>
        <w:numPr>
          <w:ilvl w:val="0"/>
          <w:numId w:val="4"/>
        </w:numPr>
      </w:pPr>
      <w:r>
        <w:t>Changes to notification system that require additional information passed</w:t>
      </w:r>
    </w:p>
    <w:p w14:paraId="14608866" w14:textId="0A072503" w:rsidR="00AB7C2B" w:rsidRDefault="00AB7C2B" w:rsidP="00AB7C2B">
      <w:pPr>
        <w:pStyle w:val="Heading2"/>
      </w:pPr>
      <w:r>
        <w:t>What are the tradeoffs I am deliberately making?</w:t>
      </w:r>
    </w:p>
    <w:p w14:paraId="4F239265" w14:textId="7EADD107" w:rsidR="00BB7D24" w:rsidRDefault="00BB7D24" w:rsidP="00BB7D24">
      <w:pPr>
        <w:pStyle w:val="ListParagraph"/>
        <w:numPr>
          <w:ilvl w:val="0"/>
          <w:numId w:val="13"/>
        </w:numPr>
      </w:pPr>
      <w:r>
        <w:t>Credit Card charges are not immediately applied</w:t>
      </w:r>
    </w:p>
    <w:p w14:paraId="6548727B" w14:textId="72F40BF9" w:rsidR="00BB7D24" w:rsidRDefault="00BB7D24" w:rsidP="00BB7D24">
      <w:pPr>
        <w:pStyle w:val="ListParagraph"/>
        <w:numPr>
          <w:ilvl w:val="1"/>
          <w:numId w:val="13"/>
        </w:numPr>
      </w:pPr>
      <w:r>
        <w:t>Transactions are sent in large batches to save costs</w:t>
      </w:r>
    </w:p>
    <w:p w14:paraId="13BA173B" w14:textId="6D38FB8B" w:rsidR="00BB7D24" w:rsidRPr="00BB7D24" w:rsidRDefault="00BB7D24" w:rsidP="00BB7D24">
      <w:pPr>
        <w:pStyle w:val="ListParagraph"/>
        <w:numPr>
          <w:ilvl w:val="2"/>
          <w:numId w:val="13"/>
        </w:numPr>
      </w:pPr>
      <w:r>
        <w:t>Buyer may not know that their card was declined immediately</w:t>
      </w:r>
    </w:p>
    <w:p w14:paraId="55C2A90C" w14:textId="34FF2455" w:rsidR="00C11C88" w:rsidRDefault="00C11C88" w:rsidP="00752EA6">
      <w:pPr>
        <w:pStyle w:val="Heading2"/>
      </w:pPr>
      <w:r>
        <w:t>What areas</w:t>
      </w:r>
      <w:r w:rsidR="00C67832">
        <w:t>/features</w:t>
      </w:r>
      <w:r>
        <w:t xml:space="preserve"> are most likely to change over time?</w:t>
      </w:r>
    </w:p>
    <w:p w14:paraId="37089122" w14:textId="015EBD04" w:rsidR="00C11C88" w:rsidRDefault="00A45328" w:rsidP="005702CD">
      <w:pPr>
        <w:pStyle w:val="ListParagraph"/>
        <w:numPr>
          <w:ilvl w:val="0"/>
          <w:numId w:val="4"/>
        </w:numPr>
      </w:pPr>
      <w:r>
        <w:t xml:space="preserve"> </w:t>
      </w:r>
      <w:r w:rsidR="00BB7D24">
        <w:t>APIs requirements could change</w:t>
      </w:r>
    </w:p>
    <w:p w14:paraId="2A85E7D8" w14:textId="657D6F94" w:rsidR="00BB7D24" w:rsidRDefault="00AA189E" w:rsidP="005702CD">
      <w:pPr>
        <w:pStyle w:val="ListParagraph"/>
        <w:numPr>
          <w:ilvl w:val="0"/>
          <w:numId w:val="4"/>
        </w:numPr>
      </w:pPr>
      <w:r>
        <w:t>Notification system</w:t>
      </w:r>
    </w:p>
    <w:p w14:paraId="59BB4B50" w14:textId="34D9F5EC" w:rsidR="00AA189E" w:rsidRPr="00C11C88" w:rsidRDefault="00AA189E" w:rsidP="0045485A">
      <w:pPr>
        <w:pStyle w:val="ListParagraph"/>
        <w:numPr>
          <w:ilvl w:val="0"/>
          <w:numId w:val="4"/>
        </w:numPr>
      </w:pPr>
      <w:r>
        <w:t>Database structures</w:t>
      </w:r>
    </w:p>
    <w:p w14:paraId="1E0AC007" w14:textId="766ADC48" w:rsidR="00C11C88" w:rsidRDefault="00C11C88" w:rsidP="00752EA6">
      <w:pPr>
        <w:pStyle w:val="Heading2"/>
      </w:pPr>
      <w:r>
        <w:t>What are anticipated</w:t>
      </w:r>
      <w:r w:rsidR="00F5289B">
        <w:t>/possible</w:t>
      </w:r>
      <w:r>
        <w:t xml:space="preserve"> failure </w:t>
      </w:r>
      <w:r w:rsidR="00F5289B">
        <w:t>scenarios</w:t>
      </w:r>
      <w:r>
        <w:t xml:space="preserve"> and how should they be handled?</w:t>
      </w:r>
    </w:p>
    <w:p w14:paraId="1EAC4482" w14:textId="3B50DE22" w:rsidR="00C11C88" w:rsidRPr="00C11C88" w:rsidRDefault="00BB7D24" w:rsidP="005702CD">
      <w:pPr>
        <w:pStyle w:val="ListParagraph"/>
        <w:numPr>
          <w:ilvl w:val="0"/>
          <w:numId w:val="4"/>
        </w:numPr>
      </w:pPr>
      <w:r>
        <w:t>Buyers places order and immediately tries to back out of the screen to cancel order</w:t>
      </w:r>
    </w:p>
    <w:p w14:paraId="72BD01BD" w14:textId="1039B5FA" w:rsidR="005702CD" w:rsidRDefault="005702CD" w:rsidP="00752EA6">
      <w:pPr>
        <w:pStyle w:val="Heading2"/>
      </w:pPr>
      <w:r>
        <w:t>Are there any special considerations related to security?</w:t>
      </w:r>
    </w:p>
    <w:p w14:paraId="1106EAED" w14:textId="5985E372" w:rsidR="005702CD" w:rsidRDefault="00BB7D24" w:rsidP="00685F72">
      <w:pPr>
        <w:pStyle w:val="ListParagraph"/>
        <w:numPr>
          <w:ilvl w:val="0"/>
          <w:numId w:val="4"/>
        </w:numPr>
      </w:pPr>
      <w:r>
        <w:t>Site needs to be secured for Credit Card</w:t>
      </w:r>
      <w:r w:rsidR="00AA189E">
        <w:t xml:space="preserve"> and shipment</w:t>
      </w:r>
      <w:r>
        <w:t xml:space="preserve"> processing</w:t>
      </w:r>
    </w:p>
    <w:p w14:paraId="00736ECD" w14:textId="2802CC98" w:rsidR="00AA189E" w:rsidRPr="00685F72" w:rsidRDefault="00AA189E" w:rsidP="00685F72">
      <w:pPr>
        <w:pStyle w:val="ListParagraph"/>
        <w:numPr>
          <w:ilvl w:val="0"/>
          <w:numId w:val="4"/>
        </w:numPr>
      </w:pPr>
      <w:r>
        <w:t>API security – headers contain correct authorization information</w:t>
      </w:r>
    </w:p>
    <w:p w14:paraId="5B11D482" w14:textId="3E76E85D" w:rsidR="00752EA6" w:rsidRDefault="00752EA6" w:rsidP="00752EA6">
      <w:pPr>
        <w:pStyle w:val="Heading2"/>
      </w:pPr>
      <w:r w:rsidRPr="00752EA6">
        <w:t>What are the existing areas impacted?</w:t>
      </w:r>
    </w:p>
    <w:p w14:paraId="054D1C7B" w14:textId="6D2BB5BC" w:rsidR="005035D5" w:rsidRDefault="005035D5" w:rsidP="00B57E71">
      <w:pPr>
        <w:pStyle w:val="ListParagraph"/>
        <w:numPr>
          <w:ilvl w:val="0"/>
          <w:numId w:val="3"/>
        </w:numPr>
      </w:pPr>
      <w:r>
        <w:t>Call chain</w:t>
      </w:r>
    </w:p>
    <w:p w14:paraId="32FB4437" w14:textId="3CCB7427" w:rsidR="005035D5" w:rsidRDefault="00AA189E" w:rsidP="005035D5">
      <w:pPr>
        <w:pStyle w:val="ListParagraph"/>
        <w:numPr>
          <w:ilvl w:val="1"/>
          <w:numId w:val="3"/>
        </w:numPr>
      </w:pPr>
      <w:r>
        <w:t>Order</w:t>
      </w:r>
      <w:r w:rsidR="005035D5">
        <w:t xml:space="preserve"> Manager</w:t>
      </w:r>
    </w:p>
    <w:p w14:paraId="63603057" w14:textId="6BD4F642" w:rsidR="00AA189E" w:rsidRDefault="00AA189E" w:rsidP="00AA189E">
      <w:pPr>
        <w:pStyle w:val="ListParagraph"/>
        <w:numPr>
          <w:ilvl w:val="1"/>
          <w:numId w:val="3"/>
        </w:numPr>
      </w:pPr>
      <w:r>
        <w:t xml:space="preserve">Order </w:t>
      </w:r>
      <w:r>
        <w:t>Accessor</w:t>
      </w:r>
    </w:p>
    <w:p w14:paraId="63F831EB" w14:textId="0D39AB57" w:rsidR="00AA189E" w:rsidRDefault="00AA189E" w:rsidP="00AA189E">
      <w:pPr>
        <w:pStyle w:val="ListParagraph"/>
        <w:numPr>
          <w:ilvl w:val="1"/>
          <w:numId w:val="3"/>
        </w:numPr>
      </w:pPr>
      <w:r>
        <w:t>Payment Accessor</w:t>
      </w:r>
    </w:p>
    <w:p w14:paraId="786ED197" w14:textId="0871B092" w:rsidR="00AA189E" w:rsidRDefault="00AA189E" w:rsidP="00AA189E">
      <w:pPr>
        <w:pStyle w:val="ListParagraph"/>
        <w:numPr>
          <w:ilvl w:val="2"/>
          <w:numId w:val="3"/>
        </w:numPr>
      </w:pPr>
      <w:r>
        <w:t>Credit Card API</w:t>
      </w:r>
    </w:p>
    <w:p w14:paraId="0C8F88DD" w14:textId="0347CBFE" w:rsidR="00AA189E" w:rsidRDefault="00AA189E" w:rsidP="00AA189E">
      <w:pPr>
        <w:pStyle w:val="ListParagraph"/>
        <w:numPr>
          <w:ilvl w:val="1"/>
          <w:numId w:val="3"/>
        </w:numPr>
      </w:pPr>
      <w:r>
        <w:t>Shipping Accessor</w:t>
      </w:r>
    </w:p>
    <w:p w14:paraId="746970EA" w14:textId="3B2303C3" w:rsidR="00AA189E" w:rsidRDefault="00AA189E" w:rsidP="00AA189E">
      <w:pPr>
        <w:pStyle w:val="ListParagraph"/>
        <w:numPr>
          <w:ilvl w:val="2"/>
          <w:numId w:val="3"/>
        </w:numPr>
      </w:pPr>
      <w:r>
        <w:t>Shipping API</w:t>
      </w:r>
    </w:p>
    <w:p w14:paraId="49543119" w14:textId="4C9B7D29" w:rsidR="00AA189E" w:rsidRDefault="00AA189E" w:rsidP="00AA189E">
      <w:pPr>
        <w:pStyle w:val="ListParagraph"/>
        <w:numPr>
          <w:ilvl w:val="1"/>
          <w:numId w:val="3"/>
        </w:numPr>
      </w:pPr>
      <w:r>
        <w:t>Notification Manager (</w:t>
      </w:r>
      <w:proofErr w:type="spellStart"/>
      <w:r>
        <w:t>Async</w:t>
      </w:r>
      <w:proofErr w:type="spellEnd"/>
      <w:r>
        <w:t xml:space="preserve"> call)</w:t>
      </w:r>
    </w:p>
    <w:p w14:paraId="212CC269" w14:textId="3C6247F2" w:rsidR="00752EA6" w:rsidRDefault="00752EA6" w:rsidP="00752EA6">
      <w:pPr>
        <w:pStyle w:val="Heading2"/>
      </w:pPr>
      <w:r w:rsidRPr="00752EA6">
        <w:t>How will the design/architecture need to change?</w:t>
      </w:r>
    </w:p>
    <w:p w14:paraId="7596E6F5" w14:textId="4F933BA5" w:rsidR="00FE1DC1" w:rsidRDefault="00E761CA" w:rsidP="00FE1DC1">
      <w:pPr>
        <w:pStyle w:val="ListParagraph"/>
        <w:numPr>
          <w:ilvl w:val="0"/>
          <w:numId w:val="4"/>
        </w:numPr>
      </w:pPr>
      <w:r>
        <w:t>New Manager</w:t>
      </w:r>
    </w:p>
    <w:p w14:paraId="04F5E7D4" w14:textId="64350ADD" w:rsidR="00E761CA" w:rsidRDefault="00E761CA" w:rsidP="00FE1DC1">
      <w:pPr>
        <w:pStyle w:val="ListParagraph"/>
        <w:numPr>
          <w:ilvl w:val="0"/>
          <w:numId w:val="4"/>
        </w:numPr>
      </w:pPr>
      <w:r>
        <w:t>New Interfaces</w:t>
      </w:r>
    </w:p>
    <w:p w14:paraId="61EEB459" w14:textId="2EEF4CFF" w:rsidR="00E761CA" w:rsidRDefault="00E761CA" w:rsidP="00FE1DC1">
      <w:pPr>
        <w:pStyle w:val="ListParagraph"/>
        <w:numPr>
          <w:ilvl w:val="0"/>
          <w:numId w:val="4"/>
        </w:numPr>
      </w:pPr>
      <w:r>
        <w:lastRenderedPageBreak/>
        <w:t xml:space="preserve">New </w:t>
      </w:r>
      <w:proofErr w:type="spellStart"/>
      <w:r>
        <w:t>Accessors</w:t>
      </w:r>
      <w:proofErr w:type="spellEnd"/>
    </w:p>
    <w:p w14:paraId="1071CEC2" w14:textId="17368987" w:rsidR="00E761CA" w:rsidRDefault="00E761CA" w:rsidP="00FE1DC1">
      <w:pPr>
        <w:pStyle w:val="ListParagraph"/>
        <w:numPr>
          <w:ilvl w:val="0"/>
          <w:numId w:val="4"/>
        </w:numPr>
      </w:pPr>
      <w:r>
        <w:t>New Database structures</w:t>
      </w:r>
    </w:p>
    <w:p w14:paraId="2246BB9D" w14:textId="77777777" w:rsidR="00E761CA" w:rsidRPr="00CD086D" w:rsidRDefault="00E761CA" w:rsidP="00E761CA">
      <w:pPr>
        <w:pStyle w:val="ListParagraph"/>
      </w:pPr>
    </w:p>
    <w:p w14:paraId="4D2AFCE0" w14:textId="48E52AED" w:rsidR="00752EA6" w:rsidRDefault="00752EA6" w:rsidP="00752EA6">
      <w:pPr>
        <w:pStyle w:val="Heading2"/>
      </w:pPr>
      <w:r w:rsidRPr="00752EA6">
        <w:t>How can I encapsulate current and future change?</w:t>
      </w:r>
    </w:p>
    <w:p w14:paraId="33716D64" w14:textId="7EC055A0" w:rsidR="004E6669" w:rsidRPr="00CD086D" w:rsidRDefault="004E6669" w:rsidP="00220C32">
      <w:pPr>
        <w:pStyle w:val="ListParagraph"/>
        <w:numPr>
          <w:ilvl w:val="0"/>
          <w:numId w:val="4"/>
        </w:numPr>
      </w:pPr>
      <w:r>
        <w:t>Future API changes impact the accessor only</w:t>
      </w:r>
      <w:bookmarkStart w:id="3" w:name="_GoBack"/>
      <w:bookmarkEnd w:id="3"/>
    </w:p>
    <w:p w14:paraId="3851AB9D" w14:textId="44D31BAB" w:rsidR="00752EA6" w:rsidRDefault="00752EA6" w:rsidP="00752EA6">
      <w:pPr>
        <w:pStyle w:val="Heading2"/>
      </w:pPr>
      <w:r w:rsidRPr="00752EA6">
        <w:t>How should I test and validate the system</w:t>
      </w:r>
      <w:r w:rsidR="00C245D0">
        <w:t xml:space="preserve"> (including what regression testing should I do)</w:t>
      </w:r>
      <w:r w:rsidRPr="00752EA6">
        <w:t>?</w:t>
      </w:r>
    </w:p>
    <w:p w14:paraId="34FEE761" w14:textId="4A4D3AB7" w:rsidR="00BE10E9" w:rsidRDefault="004E6669" w:rsidP="00BE10E9">
      <w:pPr>
        <w:pStyle w:val="ListParagraph"/>
        <w:numPr>
          <w:ilvl w:val="0"/>
          <w:numId w:val="4"/>
        </w:numPr>
      </w:pPr>
      <w:r>
        <w:t>API integration testing</w:t>
      </w:r>
    </w:p>
    <w:p w14:paraId="0FD26AFB" w14:textId="2258B93A" w:rsidR="004E6669" w:rsidRDefault="004E6669" w:rsidP="004E6669">
      <w:pPr>
        <w:pStyle w:val="ListParagraph"/>
        <w:numPr>
          <w:ilvl w:val="1"/>
          <w:numId w:val="4"/>
        </w:numPr>
      </w:pPr>
      <w:r>
        <w:t>Unable to connect to Credit Card site</w:t>
      </w:r>
    </w:p>
    <w:p w14:paraId="179DE8F4" w14:textId="3DC50492" w:rsidR="004E6669" w:rsidRDefault="004E6669" w:rsidP="004E6669">
      <w:pPr>
        <w:pStyle w:val="ListParagraph"/>
        <w:numPr>
          <w:ilvl w:val="1"/>
          <w:numId w:val="4"/>
        </w:numPr>
      </w:pPr>
      <w:r>
        <w:t>Have a set of users that:</w:t>
      </w:r>
    </w:p>
    <w:p w14:paraId="074C1FB5" w14:textId="77777777" w:rsidR="004E6669" w:rsidRDefault="004E6669" w:rsidP="004E6669">
      <w:pPr>
        <w:pStyle w:val="ListParagraph"/>
        <w:numPr>
          <w:ilvl w:val="2"/>
          <w:numId w:val="4"/>
        </w:numPr>
      </w:pPr>
      <w:r>
        <w:t>Credit Card maximum reached</w:t>
      </w:r>
    </w:p>
    <w:p w14:paraId="0E69133C" w14:textId="6C0EE5D8" w:rsidR="004E6669" w:rsidRDefault="004E6669" w:rsidP="004E6669">
      <w:pPr>
        <w:pStyle w:val="ListParagraph"/>
        <w:numPr>
          <w:ilvl w:val="2"/>
          <w:numId w:val="4"/>
        </w:numPr>
      </w:pPr>
      <w:r>
        <w:t>Invalid credit card information entered</w:t>
      </w:r>
    </w:p>
    <w:p w14:paraId="12948FD3" w14:textId="5C950DFD" w:rsidR="004E6669" w:rsidRDefault="004E6669" w:rsidP="004E6669">
      <w:pPr>
        <w:pStyle w:val="ListParagraph"/>
        <w:numPr>
          <w:ilvl w:val="2"/>
          <w:numId w:val="4"/>
        </w:numPr>
      </w:pPr>
      <w:r>
        <w:t>Credit card has a fraud / freeze hold</w:t>
      </w:r>
    </w:p>
    <w:p w14:paraId="47206251" w14:textId="62D151B1" w:rsidR="004E6669" w:rsidRDefault="004E6669" w:rsidP="004E6669">
      <w:pPr>
        <w:pStyle w:val="ListParagraph"/>
        <w:numPr>
          <w:ilvl w:val="1"/>
          <w:numId w:val="4"/>
        </w:numPr>
      </w:pPr>
      <w:r>
        <w:t>Unable to connect to Shipping site</w:t>
      </w:r>
    </w:p>
    <w:p w14:paraId="1337E173" w14:textId="77445808" w:rsidR="004E6669" w:rsidRDefault="004E6669" w:rsidP="004E6669">
      <w:pPr>
        <w:pStyle w:val="ListParagraph"/>
        <w:numPr>
          <w:ilvl w:val="2"/>
          <w:numId w:val="4"/>
        </w:numPr>
      </w:pPr>
      <w:r>
        <w:t>User that has invalid shipping address</w:t>
      </w:r>
    </w:p>
    <w:p w14:paraId="13F22890" w14:textId="632AEFED" w:rsidR="004E6669" w:rsidRDefault="004E6669" w:rsidP="004E6669">
      <w:pPr>
        <w:pStyle w:val="ListParagraph"/>
        <w:numPr>
          <w:ilvl w:val="3"/>
          <w:numId w:val="4"/>
        </w:numPr>
      </w:pPr>
      <w:r>
        <w:t>Maybe cannot ship to a PO Box</w:t>
      </w:r>
    </w:p>
    <w:p w14:paraId="01434C84" w14:textId="5D46958D" w:rsidR="004E6669" w:rsidRDefault="004E6669" w:rsidP="004E6669">
      <w:pPr>
        <w:pStyle w:val="ListParagraph"/>
        <w:numPr>
          <w:ilvl w:val="3"/>
          <w:numId w:val="4"/>
        </w:numPr>
      </w:pPr>
      <w:r>
        <w:t>Cannot ship to foreign country</w:t>
      </w:r>
    </w:p>
    <w:p w14:paraId="77E4189D" w14:textId="1E4CC92C" w:rsidR="004E6669" w:rsidRDefault="004E6669" w:rsidP="004E6669">
      <w:pPr>
        <w:pStyle w:val="ListParagraph"/>
        <w:numPr>
          <w:ilvl w:val="0"/>
          <w:numId w:val="4"/>
        </w:numPr>
      </w:pPr>
      <w:r>
        <w:t>Notifications</w:t>
      </w:r>
    </w:p>
    <w:p w14:paraId="02CE6140" w14:textId="162F9977" w:rsidR="004E6669" w:rsidRDefault="004E6669" w:rsidP="004E6669">
      <w:pPr>
        <w:pStyle w:val="ListParagraph"/>
        <w:numPr>
          <w:ilvl w:val="1"/>
          <w:numId w:val="4"/>
        </w:numPr>
      </w:pPr>
      <w:r>
        <w:t>Poorly formed notification request is placed on queue</w:t>
      </w:r>
    </w:p>
    <w:p w14:paraId="3B1F2C5B" w14:textId="05FEA7A2" w:rsidR="004E6669" w:rsidRPr="00BE10E9" w:rsidRDefault="004E6669" w:rsidP="004E6669">
      <w:pPr>
        <w:pStyle w:val="ListParagraph"/>
        <w:numPr>
          <w:ilvl w:val="1"/>
          <w:numId w:val="4"/>
        </w:numPr>
      </w:pPr>
      <w:r>
        <w:t>Notification type is not handled by system</w:t>
      </w:r>
    </w:p>
    <w:p w14:paraId="77343856" w14:textId="6D8A0A69" w:rsidR="00752EA6" w:rsidRDefault="00752EA6" w:rsidP="00752EA6">
      <w:pPr>
        <w:pStyle w:val="Heading2"/>
      </w:pPr>
      <w:r w:rsidRPr="00752EA6">
        <w:t>What risks am I aware of?</w:t>
      </w:r>
    </w:p>
    <w:p w14:paraId="63BE3DC0" w14:textId="15BCB3C9" w:rsidR="00C3583A" w:rsidRPr="00C3583A" w:rsidRDefault="004E6669" w:rsidP="00C3583A">
      <w:pPr>
        <w:pStyle w:val="ListParagraph"/>
        <w:numPr>
          <w:ilvl w:val="0"/>
          <w:numId w:val="7"/>
        </w:numPr>
      </w:pPr>
      <w:r>
        <w:t>Credit card processors &amp; shipping providers may have outages that impact order fulfillment</w:t>
      </w:r>
    </w:p>
    <w:p w14:paraId="29622C29" w14:textId="4CEB9EA1" w:rsidR="00752EA6" w:rsidRDefault="00752EA6" w:rsidP="00752EA6">
      <w:pPr>
        <w:pStyle w:val="Heading2"/>
      </w:pPr>
      <w:r w:rsidRPr="00752EA6">
        <w:t>What concerns do I have?</w:t>
      </w:r>
    </w:p>
    <w:p w14:paraId="740CF548" w14:textId="589E4177" w:rsidR="00E82713" w:rsidRPr="00C3583A" w:rsidRDefault="00E82713" w:rsidP="00C3583A">
      <w:pPr>
        <w:pStyle w:val="ListParagraph"/>
        <w:numPr>
          <w:ilvl w:val="0"/>
          <w:numId w:val="6"/>
        </w:numPr>
      </w:pPr>
    </w:p>
    <w:p w14:paraId="39057207" w14:textId="3E32E5D2" w:rsidR="00E53D4E" w:rsidRDefault="00E53D4E" w:rsidP="00E53D4E">
      <w:pPr>
        <w:pStyle w:val="Heading2"/>
      </w:pPr>
      <w:r w:rsidRPr="00752EA6">
        <w:t>What are the specific steps to implement and what is their level of effort?</w:t>
      </w:r>
      <w:bookmarkEnd w:id="2"/>
    </w:p>
    <w:p w14:paraId="4AB27C60" w14:textId="279CDB04" w:rsidR="00753E03" w:rsidRDefault="00047FA1" w:rsidP="004E6669">
      <w:pPr>
        <w:pStyle w:val="ListParagraph"/>
        <w:numPr>
          <w:ilvl w:val="0"/>
          <w:numId w:val="6"/>
        </w:numPr>
      </w:pPr>
      <w:r>
        <w:t xml:space="preserve"> (1 Week)  - </w:t>
      </w:r>
      <w:r w:rsidR="00753E03">
        <w:t>New Order Manager</w:t>
      </w:r>
    </w:p>
    <w:p w14:paraId="5498E0C2" w14:textId="75BA9A76" w:rsidR="00753E03" w:rsidRDefault="00047FA1" w:rsidP="004E6669">
      <w:pPr>
        <w:pStyle w:val="ListParagraph"/>
        <w:numPr>
          <w:ilvl w:val="0"/>
          <w:numId w:val="6"/>
        </w:numPr>
      </w:pPr>
      <w:r>
        <w:t xml:space="preserve">(1/2 week) - </w:t>
      </w:r>
      <w:r w:rsidR="00753E03">
        <w:t>New Order Accessor</w:t>
      </w:r>
    </w:p>
    <w:p w14:paraId="5FB62ED1" w14:textId="44F06B67" w:rsidR="00753E03" w:rsidRDefault="00047FA1" w:rsidP="004E6669">
      <w:pPr>
        <w:pStyle w:val="ListParagraph"/>
        <w:numPr>
          <w:ilvl w:val="0"/>
          <w:numId w:val="6"/>
        </w:numPr>
      </w:pPr>
      <w:r>
        <w:t>(1/2 week)</w:t>
      </w:r>
      <w:r>
        <w:t xml:space="preserve"> - </w:t>
      </w:r>
      <w:r w:rsidR="00753E03">
        <w:t>New Payment Accessor</w:t>
      </w:r>
    </w:p>
    <w:p w14:paraId="1FB0BB8E" w14:textId="7212C34B" w:rsidR="00753E03" w:rsidRDefault="00047FA1" w:rsidP="004E6669">
      <w:pPr>
        <w:pStyle w:val="ListParagraph"/>
        <w:numPr>
          <w:ilvl w:val="0"/>
          <w:numId w:val="6"/>
        </w:numPr>
      </w:pPr>
      <w:r>
        <w:t>(1/2 week)</w:t>
      </w:r>
      <w:r>
        <w:t xml:space="preserve"> - </w:t>
      </w:r>
      <w:r w:rsidR="00753E03">
        <w:t>New Shipping Accessor</w:t>
      </w:r>
    </w:p>
    <w:p w14:paraId="2BCFF3A5" w14:textId="39FFDBB7" w:rsidR="00753E03" w:rsidRDefault="00047FA1" w:rsidP="004E6669">
      <w:pPr>
        <w:pStyle w:val="ListParagraph"/>
        <w:numPr>
          <w:ilvl w:val="0"/>
          <w:numId w:val="6"/>
        </w:numPr>
      </w:pPr>
      <w:r>
        <w:t>(1 week)</w:t>
      </w:r>
      <w:r>
        <w:t xml:space="preserve"> - </w:t>
      </w:r>
      <w:r w:rsidR="00753E03">
        <w:t>New Order database</w:t>
      </w:r>
    </w:p>
    <w:p w14:paraId="3B82FC1B" w14:textId="24E540BC" w:rsidR="004E6669" w:rsidRDefault="00047FA1" w:rsidP="004E6669">
      <w:pPr>
        <w:pStyle w:val="ListParagraph"/>
        <w:numPr>
          <w:ilvl w:val="0"/>
          <w:numId w:val="5"/>
        </w:numPr>
      </w:pPr>
      <w:r>
        <w:t>(1/2 week)</w:t>
      </w:r>
      <w:r>
        <w:t xml:space="preserve"> - </w:t>
      </w:r>
      <w:r w:rsidR="004E6669">
        <w:t>New service contracts</w:t>
      </w:r>
    </w:p>
    <w:p w14:paraId="2B0E7612" w14:textId="326E1679" w:rsidR="004E6669" w:rsidRDefault="00047FA1" w:rsidP="004E6669">
      <w:pPr>
        <w:pStyle w:val="ListParagraph"/>
        <w:numPr>
          <w:ilvl w:val="0"/>
          <w:numId w:val="5"/>
        </w:numPr>
      </w:pPr>
      <w:r>
        <w:t>(</w:t>
      </w:r>
      <w:r>
        <w:t>3 weeks</w:t>
      </w:r>
      <w:r>
        <w:t>)</w:t>
      </w:r>
      <w:r>
        <w:t xml:space="preserve"> - </w:t>
      </w:r>
      <w:r w:rsidR="004E6669">
        <w:t>New unit and integration tests</w:t>
      </w:r>
    </w:p>
    <w:p w14:paraId="64D45758" w14:textId="516D8FD9" w:rsidR="004E6669" w:rsidRPr="006212E1" w:rsidRDefault="00047FA1" w:rsidP="004E6669">
      <w:pPr>
        <w:pStyle w:val="ListParagraph"/>
        <w:numPr>
          <w:ilvl w:val="0"/>
          <w:numId w:val="5"/>
        </w:numPr>
      </w:pPr>
      <w:r>
        <w:t>(</w:t>
      </w:r>
      <w:r>
        <w:t xml:space="preserve">1/2 week </w:t>
      </w:r>
      <w:r>
        <w:t>)</w:t>
      </w:r>
      <w:r>
        <w:t xml:space="preserve"> - </w:t>
      </w:r>
      <w:r w:rsidR="004E6669">
        <w:t>Manual testing efforts</w:t>
      </w:r>
    </w:p>
    <w:p w14:paraId="2CA79FCF" w14:textId="77777777" w:rsidR="004E6669" w:rsidRDefault="004E6669" w:rsidP="004E6669">
      <w:pPr>
        <w:pStyle w:val="ListParagraph"/>
      </w:pPr>
    </w:p>
    <w:p w14:paraId="3F965673" w14:textId="77777777" w:rsidR="0098247F" w:rsidRDefault="0098247F">
      <w:pPr>
        <w:rPr>
          <w:rFonts w:asciiTheme="majorHAnsi" w:eastAsiaTheme="majorEastAsia" w:hAnsiTheme="majorHAnsi" w:cstheme="majorBidi"/>
          <w:color w:val="2E74B5" w:themeColor="accent1" w:themeShade="BF"/>
          <w:sz w:val="32"/>
          <w:szCs w:val="32"/>
        </w:rPr>
      </w:pPr>
      <w:r>
        <w:br w:type="page"/>
      </w:r>
    </w:p>
    <w:p w14:paraId="55F95142" w14:textId="04B219D9" w:rsidR="0098247F" w:rsidRDefault="0098247F" w:rsidP="00685F72">
      <w:pPr>
        <w:pStyle w:val="Heading1"/>
      </w:pPr>
      <w:r>
        <w:lastRenderedPageBreak/>
        <w:t>Guidance for Completion of Design Analysis Document</w:t>
      </w:r>
    </w:p>
    <w:p w14:paraId="6358FF8B" w14:textId="23FDEA40" w:rsidR="0098247F" w:rsidRDefault="0098247F" w:rsidP="00685F72">
      <w:r>
        <w:t>General Guidance and Purpose:</w:t>
      </w:r>
    </w:p>
    <w:p w14:paraId="6841CC50" w14:textId="77777777" w:rsidR="0098247F" w:rsidRPr="0098247F" w:rsidRDefault="0098247F" w:rsidP="00685F72">
      <w:pPr>
        <w:pStyle w:val="ListParagraph"/>
        <w:numPr>
          <w:ilvl w:val="0"/>
          <w:numId w:val="6"/>
        </w:numPr>
      </w:pPr>
      <w:r w:rsidRPr="0098247F">
        <w:t>Work through the process of analysis by writing things down</w:t>
      </w:r>
    </w:p>
    <w:p w14:paraId="3F480170" w14:textId="77777777" w:rsidR="0098247F" w:rsidRPr="0098247F" w:rsidRDefault="0098247F" w:rsidP="00685F72">
      <w:pPr>
        <w:pStyle w:val="ListParagraph"/>
        <w:numPr>
          <w:ilvl w:val="1"/>
          <w:numId w:val="6"/>
        </w:numPr>
      </w:pPr>
      <w:r w:rsidRPr="0098247F">
        <w:t>Use the exercise of writing down your thoughts and decisions as a way to uncover hidden assumptions and holes in the requirements</w:t>
      </w:r>
    </w:p>
    <w:p w14:paraId="486C0080" w14:textId="7D51EBC5" w:rsidR="0098247F" w:rsidRPr="0098247F" w:rsidRDefault="0098247F" w:rsidP="00685F72">
      <w:pPr>
        <w:pStyle w:val="ListParagraph"/>
        <w:numPr>
          <w:ilvl w:val="1"/>
          <w:numId w:val="6"/>
        </w:numPr>
      </w:pPr>
      <w:r>
        <w:t>Structure your</w:t>
      </w:r>
      <w:r w:rsidRPr="0098247F">
        <w:t xml:space="preserve"> thoughts around the specific considerations and questions</w:t>
      </w:r>
    </w:p>
    <w:p w14:paraId="725C0E08" w14:textId="77777777" w:rsidR="0098247F" w:rsidRPr="0098247F" w:rsidRDefault="0098247F" w:rsidP="00685F72">
      <w:pPr>
        <w:pStyle w:val="ListParagraph"/>
        <w:numPr>
          <w:ilvl w:val="0"/>
          <w:numId w:val="6"/>
        </w:numPr>
      </w:pPr>
      <w:r w:rsidRPr="0098247F">
        <w:t>Time box your effort to an hour or two</w:t>
      </w:r>
    </w:p>
    <w:p w14:paraId="50933973" w14:textId="77777777" w:rsidR="0098247F" w:rsidRPr="0098247F" w:rsidRDefault="0098247F" w:rsidP="00685F72">
      <w:pPr>
        <w:pStyle w:val="ListParagraph"/>
        <w:numPr>
          <w:ilvl w:val="0"/>
          <w:numId w:val="6"/>
        </w:numPr>
      </w:pPr>
      <w:r w:rsidRPr="0098247F">
        <w:t>Use whatever format works best for you</w:t>
      </w:r>
    </w:p>
    <w:p w14:paraId="3B0FC406" w14:textId="77777777" w:rsidR="0098247F" w:rsidRPr="0098247F" w:rsidRDefault="0098247F" w:rsidP="00685F72">
      <w:pPr>
        <w:pStyle w:val="ListParagraph"/>
        <w:numPr>
          <w:ilvl w:val="1"/>
          <w:numId w:val="6"/>
        </w:numPr>
      </w:pPr>
      <w:r w:rsidRPr="0098247F">
        <w:t xml:space="preserve">Pictures, words, flowcharts, </w:t>
      </w:r>
      <w:proofErr w:type="spellStart"/>
      <w:r w:rsidRPr="0098247F">
        <w:t>etc</w:t>
      </w:r>
      <w:proofErr w:type="spellEnd"/>
    </w:p>
    <w:p w14:paraId="5E4E16F5" w14:textId="40A3BE5D" w:rsidR="006E0E08" w:rsidRDefault="006E0E08" w:rsidP="00685F72">
      <w:pPr>
        <w:pStyle w:val="ListParagraph"/>
        <w:numPr>
          <w:ilvl w:val="0"/>
          <w:numId w:val="6"/>
        </w:numPr>
      </w:pPr>
      <w:r>
        <w:t>Some sections might not apply. Feel free to skip them.</w:t>
      </w:r>
    </w:p>
    <w:p w14:paraId="006A0991" w14:textId="083E6FA7" w:rsidR="0098247F" w:rsidRDefault="0098247F" w:rsidP="00685F72">
      <w:pPr>
        <w:pStyle w:val="ListParagraph"/>
        <w:numPr>
          <w:ilvl w:val="0"/>
          <w:numId w:val="6"/>
        </w:numPr>
      </w:pPr>
      <w:r w:rsidRPr="0098247F">
        <w:t>Final section should be a set of implementation tasks with estimates</w:t>
      </w:r>
      <w:r>
        <w:t xml:space="preserve"> </w:t>
      </w:r>
    </w:p>
    <w:p w14:paraId="7C006458" w14:textId="5F105C02" w:rsidR="0098247F" w:rsidRDefault="0098247F" w:rsidP="00685F72">
      <w:r>
        <w:t>Section Guidance:</w:t>
      </w:r>
    </w:p>
    <w:p w14:paraId="1954F83F" w14:textId="0BC41D57" w:rsidR="0098247F" w:rsidRDefault="0098247F">
      <w:pPr>
        <w:pStyle w:val="Heading2"/>
      </w:pPr>
      <w:r w:rsidRPr="0098247F">
        <w:t>What is my understanding of the requirements? What is the primary goal or objective?</w:t>
      </w:r>
    </w:p>
    <w:p w14:paraId="4B3E0CF5" w14:textId="2F1DD75D" w:rsidR="0098247F" w:rsidRDefault="0098247F" w:rsidP="00685F72">
      <w:r>
        <w:t>Use this section to articulate, in your words, what the intent is of this feature/requirement and how it is intended to work.</w:t>
      </w:r>
      <w:r w:rsidR="00AE7366">
        <w:t xml:space="preserve"> Include what the desired impact/capability will be for the intended user or beneficiary of this feature</w:t>
      </w:r>
    </w:p>
    <w:p w14:paraId="2D83D341" w14:textId="0C669E26" w:rsidR="0098247F" w:rsidRDefault="0098247F">
      <w:pPr>
        <w:pStyle w:val="Heading2"/>
      </w:pPr>
      <w:r w:rsidRPr="0098247F">
        <w:t>What are the secondary goals/objectives?</w:t>
      </w:r>
    </w:p>
    <w:p w14:paraId="6360CC52" w14:textId="47F71631" w:rsidR="0098247F" w:rsidRDefault="00AE7366" w:rsidP="00685F72">
      <w:r>
        <w:t>L</w:t>
      </w:r>
      <w:r w:rsidR="0098247F">
        <w:t>ist any secondary objectives or goals that are separate from the primary objective.</w:t>
      </w:r>
    </w:p>
    <w:p w14:paraId="2B3AC4B5" w14:textId="0AE6B2D5" w:rsidR="0098247F" w:rsidRDefault="0098247F">
      <w:pPr>
        <w:pStyle w:val="Heading2"/>
      </w:pPr>
      <w:r w:rsidRPr="0098247F">
        <w:t>What are the known design constraints?</w:t>
      </w:r>
    </w:p>
    <w:p w14:paraId="4F6749C1" w14:textId="11948DAE" w:rsidR="0098247F" w:rsidRDefault="00C23D3B" w:rsidP="00685F72">
      <w:r>
        <w:t>What are the limitations that have been imposed on the</w:t>
      </w:r>
      <w:r w:rsidR="006E0E08">
        <w:t xml:space="preserve"> implementation of this feature that reduce/impact the design decision choices you can make?</w:t>
      </w:r>
      <w:r>
        <w:t xml:space="preserve"> </w:t>
      </w:r>
      <w:r w:rsidR="006E0E08">
        <w:t>Constraints can come from a variety of sources: cost, time, hosting, user requirements, performance, etc. In general, design constraints are a valuable tool to reduce the scope of possible solutions to a problem so identifying these constraints early can help guide us to the best design decisions.</w:t>
      </w:r>
    </w:p>
    <w:p w14:paraId="315C7561" w14:textId="5173E65A" w:rsidR="0098247F" w:rsidRDefault="0098247F" w:rsidP="00685F72">
      <w:pPr>
        <w:pStyle w:val="Heading2"/>
      </w:pPr>
      <w:r>
        <w:t>What are the acceptance criteria for the solution (including non-functional)?</w:t>
      </w:r>
    </w:p>
    <w:p w14:paraId="6658D8EB" w14:textId="67080047" w:rsidR="00312D05" w:rsidRPr="00312D05" w:rsidRDefault="00312D05" w:rsidP="00685F72">
      <w:r>
        <w:t>Enumerate the list of criteria by which the success or failure of your implementation should be judged. Be sure to include non-functional criteria such as performance, quality, reliability, resource utilization, etc.</w:t>
      </w:r>
    </w:p>
    <w:p w14:paraId="524EF4B7" w14:textId="38FF9AB4" w:rsidR="0098247F" w:rsidRDefault="0098247F" w:rsidP="00685F72">
      <w:pPr>
        <w:pStyle w:val="Heading2"/>
      </w:pPr>
      <w:r w:rsidRPr="00752EA6">
        <w:t>What assumptions am I making about these requirements and the system?</w:t>
      </w:r>
    </w:p>
    <w:p w14:paraId="40DECF58" w14:textId="30FC7FD3" w:rsidR="0050518C" w:rsidRPr="0050518C" w:rsidRDefault="00CB2109" w:rsidP="00685F72">
      <w:r>
        <w:t xml:space="preserve">Often times when you are going through this process of analyzing and writing down how you are going to build something, you uncover something you had not considered that must be addressed even though it is not spelled out in the requirements. For example, if the requirement is “charge the credit card as part of a product fulfillment process” you might ask yourself, “What happens if the attempt to charge the card fails for some reason?” </w:t>
      </w:r>
      <w:r w:rsidR="00DE6F2A">
        <w:t xml:space="preserve">Another assumption might be that you will be able to test this credit card workflow without using a real credit card. </w:t>
      </w:r>
      <w:r w:rsidR="0050518C">
        <w:t xml:space="preserve">This is where you can start listing </w:t>
      </w:r>
      <w:r>
        <w:t>your assumptions about how you should be handling some of these undocumented requirements so that other stakeholders can review and validate these assumptions.</w:t>
      </w:r>
    </w:p>
    <w:p w14:paraId="69CA1740" w14:textId="6BE25A5D" w:rsidR="0098247F" w:rsidRDefault="0098247F" w:rsidP="00685F72">
      <w:pPr>
        <w:pStyle w:val="Heading2"/>
      </w:pPr>
      <w:r>
        <w:lastRenderedPageBreak/>
        <w:t>What are the unknowns? (</w:t>
      </w:r>
      <w:proofErr w:type="gramStart"/>
      <w:r>
        <w:t>i.e</w:t>
      </w:r>
      <w:proofErr w:type="gramEnd"/>
      <w:r>
        <w:t>. what information is not currently available?)</w:t>
      </w:r>
    </w:p>
    <w:p w14:paraId="65B18AE8" w14:textId="22D46922" w:rsidR="00DE6F2A" w:rsidRPr="00DE6F2A" w:rsidRDefault="00DE6F2A" w:rsidP="00685F72">
      <w:r>
        <w:t>In addition to uncovering requirements that you can make assumptions about, you might also uncover something that is completely unknown that could have an impact on development once you get started. For example, maybe there is an API that you need to use but the definition of that API is not published yet.</w:t>
      </w:r>
      <w:r w:rsidR="0059779B">
        <w:t xml:space="preserve"> Or, maybe there is an algorithm that needs to be developed that it is not known whether said algorithm is even feasible.</w:t>
      </w:r>
    </w:p>
    <w:p w14:paraId="76FAD200" w14:textId="6F4A5118" w:rsidR="00AB7C2B" w:rsidRDefault="00AB7C2B" w:rsidP="00685F72">
      <w:pPr>
        <w:pStyle w:val="Heading2"/>
      </w:pPr>
      <w:r>
        <w:t>What are the tradeoffs I am deliberately making?</w:t>
      </w:r>
    </w:p>
    <w:p w14:paraId="1115E807" w14:textId="6FE579BB" w:rsidR="00AB7C2B" w:rsidRPr="00AB7C2B" w:rsidRDefault="00AB7C2B" w:rsidP="00AB7C2B">
      <w:r>
        <w:t xml:space="preserve">We are always making tradeoffs. Most of the time it feels like these are implicit and not explicit. The goal of this section is to try to get the engineer to identify tradeoffs they may be making in their approach. </w:t>
      </w:r>
      <w:r w:rsidRPr="00AB7C2B">
        <w:t xml:space="preserve">Consistency, performance, maintainability, testability, </w:t>
      </w:r>
      <w:proofErr w:type="spellStart"/>
      <w:r w:rsidRPr="00AB7C2B">
        <w:t>etc</w:t>
      </w:r>
      <w:proofErr w:type="spellEnd"/>
      <w:r>
        <w:t>?</w:t>
      </w:r>
    </w:p>
    <w:p w14:paraId="376CE8EF" w14:textId="5FD484E3" w:rsidR="0098247F" w:rsidRDefault="0098247F" w:rsidP="00685F72">
      <w:pPr>
        <w:pStyle w:val="Heading2"/>
      </w:pPr>
      <w:r>
        <w:t>What areas/features are most likely to change over time?</w:t>
      </w:r>
    </w:p>
    <w:p w14:paraId="17BD136C" w14:textId="7E808184" w:rsidR="0059779B" w:rsidRPr="0059779B" w:rsidRDefault="0059779B" w:rsidP="00685F72">
      <w:r>
        <w:t>As you are analyzing these requirements it will be important for you to assess what areas of the software are likely to change as a result of testing</w:t>
      </w:r>
      <w:r w:rsidR="00045BCE">
        <w:t xml:space="preserve"> difficult areas of the code</w:t>
      </w:r>
      <w:r>
        <w:t xml:space="preserve">, </w:t>
      </w:r>
      <w:r w:rsidR="00045BCE">
        <w:t xml:space="preserve">through </w:t>
      </w:r>
      <w:r>
        <w:t>user feedback, new feature development down the road, etc. This information will inform how your design should be encapsulating these volatilities.</w:t>
      </w:r>
    </w:p>
    <w:p w14:paraId="3A27A66E" w14:textId="66DD5102" w:rsidR="0098247F" w:rsidRDefault="0098247F" w:rsidP="00685F72">
      <w:pPr>
        <w:pStyle w:val="Heading2"/>
      </w:pPr>
      <w:r>
        <w:t>What are anticipated/possible failure scenarios and how should they be handled?</w:t>
      </w:r>
    </w:p>
    <w:p w14:paraId="6F9C093E" w14:textId="77777777" w:rsidR="00D52C30" w:rsidRDefault="00F25DFE" w:rsidP="00685F72">
      <w:r>
        <w:t xml:space="preserve">The purpose of this section is to get you thinking about </w:t>
      </w:r>
      <w:r w:rsidR="00D52C30">
        <w:t>how the system might behave once you get off the “happy path” of execution. Things to think about here include (but are not limited to):</w:t>
      </w:r>
    </w:p>
    <w:p w14:paraId="459897E9" w14:textId="77777777" w:rsidR="00D52C30" w:rsidRDefault="00D52C30" w:rsidP="00685F72">
      <w:pPr>
        <w:pStyle w:val="ListParagraph"/>
        <w:numPr>
          <w:ilvl w:val="0"/>
          <w:numId w:val="9"/>
        </w:numPr>
      </w:pPr>
      <w:r>
        <w:t xml:space="preserve">What happens if an external dependency (service, API, </w:t>
      </w:r>
      <w:proofErr w:type="spellStart"/>
      <w:r>
        <w:t>etc</w:t>
      </w:r>
      <w:proofErr w:type="spellEnd"/>
      <w:r>
        <w:t xml:space="preserve">) fails or does not respond as expected. </w:t>
      </w:r>
    </w:p>
    <w:p w14:paraId="53799A9C" w14:textId="0A08AF4C" w:rsidR="00F25DFE" w:rsidRDefault="00D52C30" w:rsidP="00685F72">
      <w:pPr>
        <w:pStyle w:val="ListParagraph"/>
        <w:numPr>
          <w:ilvl w:val="0"/>
          <w:numId w:val="9"/>
        </w:numPr>
      </w:pPr>
      <w:r>
        <w:t>What if inputs to the logic are outside your expectations?</w:t>
      </w:r>
    </w:p>
    <w:p w14:paraId="0A39AE6F" w14:textId="5C697E81" w:rsidR="00D52C30" w:rsidRDefault="00D52C30" w:rsidP="00685F72">
      <w:pPr>
        <w:pStyle w:val="ListParagraph"/>
        <w:numPr>
          <w:ilvl w:val="0"/>
          <w:numId w:val="9"/>
        </w:numPr>
      </w:pPr>
      <w:r>
        <w:t>What if the system comes under an unexpected load?</w:t>
      </w:r>
    </w:p>
    <w:p w14:paraId="56270FA3" w14:textId="003AD766" w:rsidR="00D52C30" w:rsidRDefault="00D52C30" w:rsidP="00685F72">
      <w:pPr>
        <w:pStyle w:val="ListParagraph"/>
        <w:numPr>
          <w:ilvl w:val="0"/>
          <w:numId w:val="9"/>
        </w:numPr>
      </w:pPr>
      <w:r>
        <w:t>Where and how should exceptions be handled?</w:t>
      </w:r>
    </w:p>
    <w:p w14:paraId="6C66241E" w14:textId="72BF1BEA" w:rsidR="00D52C30" w:rsidRDefault="00D52C30" w:rsidP="00685F72">
      <w:pPr>
        <w:pStyle w:val="ListParagraph"/>
        <w:numPr>
          <w:ilvl w:val="0"/>
          <w:numId w:val="9"/>
        </w:numPr>
      </w:pPr>
      <w:r>
        <w:t>If a multi-step process fails at some mid-point, what should be the steps to recovery, completion, and/or return to a consistent state?</w:t>
      </w:r>
    </w:p>
    <w:p w14:paraId="289ED19A" w14:textId="72BA392C" w:rsidR="00D52C30" w:rsidRDefault="00D52C30" w:rsidP="00685F72">
      <w:pPr>
        <w:pStyle w:val="ListParagraph"/>
        <w:numPr>
          <w:ilvl w:val="0"/>
          <w:numId w:val="9"/>
        </w:numPr>
      </w:pPr>
      <w:r>
        <w:t>Do I need to use some sort of persisted multi-state flag to determine progress?</w:t>
      </w:r>
    </w:p>
    <w:p w14:paraId="6D303EF3" w14:textId="139A830F" w:rsidR="00D52C30" w:rsidRDefault="00D52C30" w:rsidP="00685F72">
      <w:pPr>
        <w:pStyle w:val="ListParagraph"/>
        <w:numPr>
          <w:ilvl w:val="0"/>
          <w:numId w:val="9"/>
        </w:numPr>
      </w:pPr>
      <w:r>
        <w:t>Should I put in some strategic logging to give details when certain failures occur?</w:t>
      </w:r>
    </w:p>
    <w:p w14:paraId="4BB97A7D" w14:textId="7A839642" w:rsidR="00D52C30" w:rsidRPr="00F25DFE" w:rsidRDefault="00D52C30" w:rsidP="00685F72">
      <w:pPr>
        <w:pStyle w:val="ListParagraph"/>
        <w:numPr>
          <w:ilvl w:val="0"/>
          <w:numId w:val="9"/>
        </w:numPr>
      </w:pPr>
      <w:r>
        <w:t>Do I have any potential race conditions?</w:t>
      </w:r>
    </w:p>
    <w:p w14:paraId="15692072" w14:textId="29A28A73" w:rsidR="0098247F" w:rsidRDefault="0098247F" w:rsidP="00685F72">
      <w:pPr>
        <w:pStyle w:val="Heading2"/>
      </w:pPr>
      <w:r>
        <w:t>Are there any special considerations related to security?</w:t>
      </w:r>
    </w:p>
    <w:p w14:paraId="5BA639DD" w14:textId="46EA1A5A" w:rsidR="00D52C30" w:rsidRDefault="000A2D01" w:rsidP="00685F72">
      <w:r>
        <w:t>Do I need to authenticate and/or authorize the user accessing the business logic?</w:t>
      </w:r>
    </w:p>
    <w:p w14:paraId="1E01CEC1" w14:textId="4A3D7EDB" w:rsidR="000A2D01" w:rsidRDefault="000A2D01" w:rsidP="00685F72">
      <w:r>
        <w:t>Is there any special treatment of sensitive data that should be taken into account?</w:t>
      </w:r>
    </w:p>
    <w:p w14:paraId="34386EED" w14:textId="15938364" w:rsidR="000A2D01" w:rsidRPr="00D52C30" w:rsidRDefault="000A2D01" w:rsidP="00685F72">
      <w:r>
        <w:t xml:space="preserve">Am I potentially exposing sensitive data in exceptions logs, </w:t>
      </w:r>
      <w:proofErr w:type="spellStart"/>
      <w:r>
        <w:t>etc</w:t>
      </w:r>
      <w:proofErr w:type="spellEnd"/>
      <w:r>
        <w:t>?</w:t>
      </w:r>
    </w:p>
    <w:p w14:paraId="2CC3C589" w14:textId="413F7E09" w:rsidR="0098247F" w:rsidRDefault="0098247F" w:rsidP="00685F72">
      <w:pPr>
        <w:pStyle w:val="Heading2"/>
      </w:pPr>
      <w:r w:rsidRPr="00752EA6">
        <w:t>What are the existing areas impacted?</w:t>
      </w:r>
    </w:p>
    <w:p w14:paraId="3BD2EA0C" w14:textId="5C9DEE3E" w:rsidR="000A2D01" w:rsidRDefault="000A2D01" w:rsidP="00685F72">
      <w:r>
        <w:t>This section is intended to demonstrate identifying the modules/classes/services that are impacted by this feature along with the types of changes that will be made to these components.</w:t>
      </w:r>
    </w:p>
    <w:p w14:paraId="31C999FD" w14:textId="5F9246C4" w:rsidR="000A2D01" w:rsidRPr="000A2D01" w:rsidRDefault="000A2D01" w:rsidP="00685F72">
      <w:r>
        <w:t>This section should also be used to identify service and data contract modifications that will be required.</w:t>
      </w:r>
    </w:p>
    <w:p w14:paraId="12F6A62D" w14:textId="12196102" w:rsidR="0098247F" w:rsidRDefault="0098247F" w:rsidP="00685F72">
      <w:pPr>
        <w:pStyle w:val="Heading2"/>
      </w:pPr>
      <w:r w:rsidRPr="00752EA6">
        <w:lastRenderedPageBreak/>
        <w:t>How will the design/architecture need to change?</w:t>
      </w:r>
    </w:p>
    <w:p w14:paraId="688C5DE4" w14:textId="77777777" w:rsidR="007E1314" w:rsidRDefault="007E1314" w:rsidP="00685F72">
      <w:r>
        <w:t xml:space="preserve">Are we adding any new manages/engines/accessors/utilities? </w:t>
      </w:r>
    </w:p>
    <w:p w14:paraId="72AB3542" w14:textId="4DA2474A" w:rsidR="007E1314" w:rsidRPr="007E1314" w:rsidRDefault="007E1314" w:rsidP="00685F72">
      <w:r>
        <w:t>Are we creating any new interfaces or data contracts?</w:t>
      </w:r>
    </w:p>
    <w:p w14:paraId="2B1EC8FB" w14:textId="6595D14D" w:rsidR="0098247F" w:rsidRDefault="0098247F" w:rsidP="00685F72">
      <w:pPr>
        <w:pStyle w:val="Heading2"/>
      </w:pPr>
      <w:r w:rsidRPr="00752EA6">
        <w:t>How can I encapsulate current and future change?</w:t>
      </w:r>
    </w:p>
    <w:p w14:paraId="3F8B54A2" w14:textId="50C07D10" w:rsidR="007E1314" w:rsidRPr="007E1314" w:rsidRDefault="007E1314" w:rsidP="00685F72">
      <w:r>
        <w:t>The purpose of this section is to get you to analyze the current</w:t>
      </w:r>
      <w:r w:rsidR="00F6180C">
        <w:t xml:space="preserve"> feature/requirement in terms of the likelihood that it will change in the future. The idea is to help you think through what the best approach is for encapsulating future change.</w:t>
      </w:r>
    </w:p>
    <w:p w14:paraId="4364E2F1" w14:textId="4576CDCF" w:rsidR="0098247F" w:rsidRDefault="0098247F" w:rsidP="00685F72">
      <w:pPr>
        <w:pStyle w:val="Heading2"/>
      </w:pPr>
      <w:r w:rsidRPr="00752EA6">
        <w:t>How should I test and validate the system</w:t>
      </w:r>
      <w:r w:rsidR="00C245D0">
        <w:t xml:space="preserve"> (including what regression testing should I do)</w:t>
      </w:r>
      <w:r w:rsidRPr="00752EA6">
        <w:t>?</w:t>
      </w:r>
    </w:p>
    <w:p w14:paraId="7A5AD5FE" w14:textId="60A91647" w:rsidR="00F6180C" w:rsidRPr="00F6180C" w:rsidRDefault="00080F51" w:rsidP="00685F72">
      <w:r>
        <w:t xml:space="preserve">What will be your strategy for deciding how to validate the system performs as expected? Aside from writing unit tests, are there specific integration tests that you will want to develop/modify to verify this requirement? </w:t>
      </w:r>
      <w:r w:rsidR="00C245D0">
        <w:t xml:space="preserve">What type of regression testing should be performed? </w:t>
      </w:r>
      <w:r>
        <w:t>What are some edge cases you will want to make sure you are testing?</w:t>
      </w:r>
    </w:p>
    <w:p w14:paraId="454867DC" w14:textId="594D2758" w:rsidR="0098247F" w:rsidRDefault="0098247F" w:rsidP="00685F72">
      <w:pPr>
        <w:pStyle w:val="Heading2"/>
      </w:pPr>
      <w:r w:rsidRPr="00752EA6">
        <w:t>What risks am I aware of?</w:t>
      </w:r>
    </w:p>
    <w:p w14:paraId="7FEB4510" w14:textId="33F0494C" w:rsidR="00404F3B" w:rsidRPr="00404F3B" w:rsidRDefault="00404F3B" w:rsidP="00685F72">
      <w:r>
        <w:t>Examples of risk considerations…</w:t>
      </w:r>
    </w:p>
    <w:p w14:paraId="7D6ED504" w14:textId="77777777" w:rsidR="001777A9" w:rsidRDefault="001777A9" w:rsidP="00685F72">
      <w:pPr>
        <w:pStyle w:val="ListParagraph"/>
        <w:numPr>
          <w:ilvl w:val="0"/>
          <w:numId w:val="10"/>
        </w:numPr>
      </w:pPr>
      <w:r>
        <w:t xml:space="preserve">Do you feel there is uncertainty in the outcome of this effort? </w:t>
      </w:r>
    </w:p>
    <w:p w14:paraId="2EB98947" w14:textId="77777777" w:rsidR="001777A9" w:rsidRDefault="001777A9" w:rsidP="00685F72">
      <w:pPr>
        <w:pStyle w:val="ListParagraph"/>
        <w:numPr>
          <w:ilvl w:val="0"/>
          <w:numId w:val="10"/>
        </w:numPr>
      </w:pPr>
      <w:r>
        <w:t xml:space="preserve">Is there any risk related to the estimates that have been provided? </w:t>
      </w:r>
    </w:p>
    <w:p w14:paraId="4FB3F688" w14:textId="77777777" w:rsidR="001777A9" w:rsidRDefault="001777A9" w:rsidP="00685F72">
      <w:pPr>
        <w:pStyle w:val="ListParagraph"/>
        <w:numPr>
          <w:ilvl w:val="0"/>
          <w:numId w:val="10"/>
        </w:numPr>
      </w:pPr>
      <w:r>
        <w:t xml:space="preserve">Is there a level of requirements ambiguity that could result in significant re-work? </w:t>
      </w:r>
    </w:p>
    <w:p w14:paraId="383D6C5D" w14:textId="4605A575" w:rsidR="00080F51" w:rsidRDefault="001777A9" w:rsidP="00685F72">
      <w:pPr>
        <w:pStyle w:val="ListParagraph"/>
        <w:numPr>
          <w:ilvl w:val="0"/>
          <w:numId w:val="10"/>
        </w:numPr>
      </w:pPr>
      <w:r>
        <w:t xml:space="preserve">Are you missing any information required to fully understand the requirements (e.g. UI/UX designs/workflows, algorithm specifications, </w:t>
      </w:r>
      <w:proofErr w:type="spellStart"/>
      <w:r>
        <w:t>etc</w:t>
      </w:r>
      <w:proofErr w:type="spellEnd"/>
      <w:r>
        <w:t>?)</w:t>
      </w:r>
    </w:p>
    <w:p w14:paraId="61A9627A" w14:textId="73054558" w:rsidR="001777A9" w:rsidRDefault="001777A9" w:rsidP="00685F72">
      <w:pPr>
        <w:pStyle w:val="ListParagraph"/>
        <w:numPr>
          <w:ilvl w:val="0"/>
          <w:numId w:val="10"/>
        </w:numPr>
      </w:pPr>
      <w:r>
        <w:t>Are we using new technologies that we are not familiar with?</w:t>
      </w:r>
    </w:p>
    <w:p w14:paraId="2C4240A6" w14:textId="2C07738A" w:rsidR="001777A9" w:rsidRDefault="001777A9" w:rsidP="00685F72">
      <w:pPr>
        <w:pStyle w:val="ListParagraph"/>
        <w:numPr>
          <w:ilvl w:val="0"/>
          <w:numId w:val="10"/>
        </w:numPr>
      </w:pPr>
      <w:r>
        <w:t>Are you concerned about the stability/robustness of technologies or third part dependencies?</w:t>
      </w:r>
    </w:p>
    <w:p w14:paraId="23EF956C" w14:textId="4B861CA2" w:rsidR="001777A9" w:rsidRPr="00080F51" w:rsidRDefault="001777A9" w:rsidP="00685F72">
      <w:pPr>
        <w:pStyle w:val="ListParagraph"/>
        <w:numPr>
          <w:ilvl w:val="0"/>
          <w:numId w:val="10"/>
        </w:numPr>
      </w:pPr>
      <w:r>
        <w:t>Do any of the assumptions above represent significant risk if they are not valid?</w:t>
      </w:r>
    </w:p>
    <w:p w14:paraId="7B3D108F" w14:textId="5C97A40B" w:rsidR="0098247F" w:rsidRDefault="0098247F" w:rsidP="00685F72">
      <w:pPr>
        <w:pStyle w:val="Heading2"/>
      </w:pPr>
      <w:r w:rsidRPr="00752EA6">
        <w:t>What concerns do I have?</w:t>
      </w:r>
    </w:p>
    <w:p w14:paraId="407D2D03" w14:textId="513445F2" w:rsidR="001777A9" w:rsidRPr="001777A9" w:rsidRDefault="001777A9" w:rsidP="00685F72">
      <w:r>
        <w:t>Is there anything else that you can think of that you would want to surface in this document?</w:t>
      </w:r>
    </w:p>
    <w:p w14:paraId="3C686683" w14:textId="70B13FF2" w:rsidR="0098247F" w:rsidRPr="0098247F" w:rsidRDefault="0098247F">
      <w:pPr>
        <w:pStyle w:val="Heading2"/>
      </w:pPr>
      <w:r w:rsidRPr="00752EA6">
        <w:t>What are the specific steps to implement and what is their level of effort?</w:t>
      </w:r>
    </w:p>
    <w:p w14:paraId="5CB188A8" w14:textId="2683E8B9" w:rsidR="005702CD" w:rsidRDefault="00A9410D" w:rsidP="00685F72">
      <w:r>
        <w:t>This will become the sequential plan for implementing this feature/requirement and will include the “final” estimate of the level of effort to complete each task. In addition to specific feature development tasks, other things to consider here would be:</w:t>
      </w:r>
    </w:p>
    <w:p w14:paraId="3804C243" w14:textId="1C186B7F" w:rsidR="00A9410D" w:rsidRPr="00685F72" w:rsidRDefault="00A9410D" w:rsidP="00685F72">
      <w:pPr>
        <w:pStyle w:val="ListParagraph"/>
        <w:numPr>
          <w:ilvl w:val="0"/>
          <w:numId w:val="6"/>
        </w:numPr>
      </w:pPr>
      <w:r>
        <w:t>New/modified data contracts</w:t>
      </w:r>
    </w:p>
    <w:p w14:paraId="20F45ACD" w14:textId="67C5D433" w:rsidR="00E53D4E" w:rsidRDefault="00A9410D" w:rsidP="00E53D4E">
      <w:pPr>
        <w:pStyle w:val="ListParagraph"/>
        <w:numPr>
          <w:ilvl w:val="0"/>
          <w:numId w:val="5"/>
        </w:numPr>
      </w:pPr>
      <w:r>
        <w:t>New/modified service contracts</w:t>
      </w:r>
    </w:p>
    <w:p w14:paraId="2B6A93FA" w14:textId="62061CCA" w:rsidR="00A9410D" w:rsidRDefault="00A9410D" w:rsidP="00E53D4E">
      <w:pPr>
        <w:pStyle w:val="ListParagraph"/>
        <w:numPr>
          <w:ilvl w:val="0"/>
          <w:numId w:val="5"/>
        </w:numPr>
      </w:pPr>
      <w:r>
        <w:t>New/modified unit and integration tests</w:t>
      </w:r>
    </w:p>
    <w:p w14:paraId="1F8B51BE" w14:textId="5FCC4DC3" w:rsidR="00A9410D" w:rsidRPr="006212E1" w:rsidRDefault="00A9410D" w:rsidP="00E53D4E">
      <w:pPr>
        <w:pStyle w:val="ListParagraph"/>
        <w:numPr>
          <w:ilvl w:val="0"/>
          <w:numId w:val="5"/>
        </w:numPr>
      </w:pPr>
      <w:r>
        <w:t>Manual testing efforts</w:t>
      </w:r>
    </w:p>
    <w:p w14:paraId="3644F08B" w14:textId="77777777" w:rsidR="00752EA6" w:rsidRPr="00752EA6" w:rsidRDefault="00752EA6" w:rsidP="00752EA6"/>
    <w:sectPr w:rsidR="00752EA6" w:rsidRPr="00752EA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FABE3" w14:textId="77777777" w:rsidR="0078165F" w:rsidRDefault="0078165F" w:rsidP="004D4547">
      <w:pPr>
        <w:spacing w:after="0" w:line="240" w:lineRule="auto"/>
      </w:pPr>
      <w:r>
        <w:separator/>
      </w:r>
    </w:p>
  </w:endnote>
  <w:endnote w:type="continuationSeparator" w:id="0">
    <w:p w14:paraId="01476710" w14:textId="77777777" w:rsidR="0078165F" w:rsidRDefault="0078165F" w:rsidP="004D4547">
      <w:pPr>
        <w:spacing w:after="0" w:line="240" w:lineRule="auto"/>
      </w:pPr>
      <w:r>
        <w:continuationSeparator/>
      </w:r>
    </w:p>
  </w:endnote>
  <w:endnote w:type="continuationNotice" w:id="1">
    <w:p w14:paraId="3C7952AC" w14:textId="77777777" w:rsidR="0078165F" w:rsidRDefault="007816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FAE96" w14:textId="69CC4531" w:rsidR="004D4547" w:rsidRDefault="005702CD">
    <w:pPr>
      <w:pStyle w:val="Footer"/>
    </w:pPr>
    <w:r>
      <w:t xml:space="preserve">Design Analysis Document </w:t>
    </w:r>
    <w:r w:rsidR="001901F8">
      <w:t xml:space="preserve">Rev </w:t>
    </w:r>
    <w:r w:rsidR="001457E2">
      <w:t>E</w:t>
    </w:r>
    <w:r w:rsidR="001901F8">
      <w:t>-</w:t>
    </w:r>
    <w:r w:rsidR="001457E2">
      <w:t>202106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386B4" w14:textId="77777777" w:rsidR="0078165F" w:rsidRDefault="0078165F" w:rsidP="004D4547">
      <w:pPr>
        <w:spacing w:after="0" w:line="240" w:lineRule="auto"/>
      </w:pPr>
      <w:r>
        <w:separator/>
      </w:r>
    </w:p>
  </w:footnote>
  <w:footnote w:type="continuationSeparator" w:id="0">
    <w:p w14:paraId="41CA0683" w14:textId="77777777" w:rsidR="0078165F" w:rsidRDefault="0078165F" w:rsidP="004D4547">
      <w:pPr>
        <w:spacing w:after="0" w:line="240" w:lineRule="auto"/>
      </w:pPr>
      <w:r>
        <w:continuationSeparator/>
      </w:r>
    </w:p>
  </w:footnote>
  <w:footnote w:type="continuationNotice" w:id="1">
    <w:p w14:paraId="0F69BBF3" w14:textId="77777777" w:rsidR="0078165F" w:rsidRDefault="007816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7104"/>
    <w:multiLevelType w:val="hybridMultilevel"/>
    <w:tmpl w:val="EC68F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D6D11"/>
    <w:multiLevelType w:val="hybridMultilevel"/>
    <w:tmpl w:val="04D8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370E0"/>
    <w:multiLevelType w:val="hybridMultilevel"/>
    <w:tmpl w:val="0A722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4797C"/>
    <w:multiLevelType w:val="hybridMultilevel"/>
    <w:tmpl w:val="967A5C5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75334EA"/>
    <w:multiLevelType w:val="hybridMultilevel"/>
    <w:tmpl w:val="9118C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966CEE"/>
    <w:multiLevelType w:val="hybridMultilevel"/>
    <w:tmpl w:val="4C54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25212"/>
    <w:multiLevelType w:val="hybridMultilevel"/>
    <w:tmpl w:val="9534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657E1"/>
    <w:multiLevelType w:val="hybridMultilevel"/>
    <w:tmpl w:val="2868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D34017"/>
    <w:multiLevelType w:val="hybridMultilevel"/>
    <w:tmpl w:val="C45A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483306"/>
    <w:multiLevelType w:val="hybridMultilevel"/>
    <w:tmpl w:val="6B3EA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513165"/>
    <w:multiLevelType w:val="hybridMultilevel"/>
    <w:tmpl w:val="B3344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FB49F8"/>
    <w:multiLevelType w:val="hybridMultilevel"/>
    <w:tmpl w:val="FC9C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330600"/>
    <w:multiLevelType w:val="hybridMultilevel"/>
    <w:tmpl w:val="5E78A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7"/>
  </w:num>
  <w:num w:numId="4">
    <w:abstractNumId w:val="4"/>
  </w:num>
  <w:num w:numId="5">
    <w:abstractNumId w:val="5"/>
  </w:num>
  <w:num w:numId="6">
    <w:abstractNumId w:val="10"/>
  </w:num>
  <w:num w:numId="7">
    <w:abstractNumId w:val="9"/>
  </w:num>
  <w:num w:numId="8">
    <w:abstractNumId w:val="12"/>
  </w:num>
  <w:num w:numId="9">
    <w:abstractNumId w:val="11"/>
  </w:num>
  <w:num w:numId="10">
    <w:abstractNumId w:val="0"/>
  </w:num>
  <w:num w:numId="11">
    <w:abstractNumId w:val="1"/>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rQwMTcxMjE1NzJX0lEKTi0uzszPAykwrAUArFMadywAAAA="/>
  </w:docVars>
  <w:rsids>
    <w:rsidRoot w:val="00BB32C9"/>
    <w:rsid w:val="0001286A"/>
    <w:rsid w:val="00015C89"/>
    <w:rsid w:val="000209A1"/>
    <w:rsid w:val="00024780"/>
    <w:rsid w:val="00045BCE"/>
    <w:rsid w:val="00047FA1"/>
    <w:rsid w:val="0007607B"/>
    <w:rsid w:val="00080F51"/>
    <w:rsid w:val="000A2D01"/>
    <w:rsid w:val="00100C14"/>
    <w:rsid w:val="00105828"/>
    <w:rsid w:val="0011708D"/>
    <w:rsid w:val="001457E2"/>
    <w:rsid w:val="00157B92"/>
    <w:rsid w:val="00173C32"/>
    <w:rsid w:val="001777A9"/>
    <w:rsid w:val="001901F8"/>
    <w:rsid w:val="00192605"/>
    <w:rsid w:val="001B77A6"/>
    <w:rsid w:val="001E20B1"/>
    <w:rsid w:val="001E5E84"/>
    <w:rsid w:val="00237925"/>
    <w:rsid w:val="00253F43"/>
    <w:rsid w:val="002669CB"/>
    <w:rsid w:val="00281FEA"/>
    <w:rsid w:val="0028472B"/>
    <w:rsid w:val="002A4CB8"/>
    <w:rsid w:val="002C06EA"/>
    <w:rsid w:val="002D0D09"/>
    <w:rsid w:val="002F0572"/>
    <w:rsid w:val="00311427"/>
    <w:rsid w:val="0031145C"/>
    <w:rsid w:val="00312D05"/>
    <w:rsid w:val="00363FDF"/>
    <w:rsid w:val="003B795A"/>
    <w:rsid w:val="003F3A60"/>
    <w:rsid w:val="00404F3B"/>
    <w:rsid w:val="00447084"/>
    <w:rsid w:val="00456418"/>
    <w:rsid w:val="004B6DFB"/>
    <w:rsid w:val="004D4547"/>
    <w:rsid w:val="004E6669"/>
    <w:rsid w:val="004E7DDF"/>
    <w:rsid w:val="0050126E"/>
    <w:rsid w:val="005035D5"/>
    <w:rsid w:val="0050518C"/>
    <w:rsid w:val="00510B5C"/>
    <w:rsid w:val="00515395"/>
    <w:rsid w:val="0054380E"/>
    <w:rsid w:val="00547223"/>
    <w:rsid w:val="005529CB"/>
    <w:rsid w:val="005702CD"/>
    <w:rsid w:val="00580427"/>
    <w:rsid w:val="00596324"/>
    <w:rsid w:val="0059779B"/>
    <w:rsid w:val="005F5B73"/>
    <w:rsid w:val="00606CE1"/>
    <w:rsid w:val="00606E9A"/>
    <w:rsid w:val="00607098"/>
    <w:rsid w:val="006212E1"/>
    <w:rsid w:val="006638A1"/>
    <w:rsid w:val="00685F72"/>
    <w:rsid w:val="006E0E08"/>
    <w:rsid w:val="00700FC6"/>
    <w:rsid w:val="0073327C"/>
    <w:rsid w:val="00752EA6"/>
    <w:rsid w:val="00753E03"/>
    <w:rsid w:val="007643E2"/>
    <w:rsid w:val="0076475D"/>
    <w:rsid w:val="0078165F"/>
    <w:rsid w:val="007B5C82"/>
    <w:rsid w:val="007E1314"/>
    <w:rsid w:val="0081391E"/>
    <w:rsid w:val="0081536F"/>
    <w:rsid w:val="00834277"/>
    <w:rsid w:val="00841020"/>
    <w:rsid w:val="00842C9F"/>
    <w:rsid w:val="00856696"/>
    <w:rsid w:val="00871C52"/>
    <w:rsid w:val="0088042C"/>
    <w:rsid w:val="00892F7D"/>
    <w:rsid w:val="00894C55"/>
    <w:rsid w:val="008C2379"/>
    <w:rsid w:val="00922048"/>
    <w:rsid w:val="0096543E"/>
    <w:rsid w:val="0098247F"/>
    <w:rsid w:val="00995C0A"/>
    <w:rsid w:val="009B6344"/>
    <w:rsid w:val="009C1D33"/>
    <w:rsid w:val="009D20EA"/>
    <w:rsid w:val="009E7B76"/>
    <w:rsid w:val="009F57AD"/>
    <w:rsid w:val="00A45328"/>
    <w:rsid w:val="00A54AD7"/>
    <w:rsid w:val="00A70EC7"/>
    <w:rsid w:val="00A93B20"/>
    <w:rsid w:val="00A9410D"/>
    <w:rsid w:val="00AA189E"/>
    <w:rsid w:val="00AB0D20"/>
    <w:rsid w:val="00AB4793"/>
    <w:rsid w:val="00AB7C2B"/>
    <w:rsid w:val="00AC60A3"/>
    <w:rsid w:val="00AD25CB"/>
    <w:rsid w:val="00AE7366"/>
    <w:rsid w:val="00B26EB4"/>
    <w:rsid w:val="00B448EB"/>
    <w:rsid w:val="00B57E71"/>
    <w:rsid w:val="00B60F66"/>
    <w:rsid w:val="00B87237"/>
    <w:rsid w:val="00BB32C9"/>
    <w:rsid w:val="00BB7912"/>
    <w:rsid w:val="00BB7D24"/>
    <w:rsid w:val="00BE10E9"/>
    <w:rsid w:val="00BE7B6E"/>
    <w:rsid w:val="00C11C88"/>
    <w:rsid w:val="00C166C1"/>
    <w:rsid w:val="00C17603"/>
    <w:rsid w:val="00C23D3B"/>
    <w:rsid w:val="00C24280"/>
    <w:rsid w:val="00C245D0"/>
    <w:rsid w:val="00C3583A"/>
    <w:rsid w:val="00C46396"/>
    <w:rsid w:val="00C5627E"/>
    <w:rsid w:val="00C67832"/>
    <w:rsid w:val="00C7714E"/>
    <w:rsid w:val="00C96EBE"/>
    <w:rsid w:val="00CA48B5"/>
    <w:rsid w:val="00CB2109"/>
    <w:rsid w:val="00CB4686"/>
    <w:rsid w:val="00CC6F8E"/>
    <w:rsid w:val="00CD086D"/>
    <w:rsid w:val="00CF6E7A"/>
    <w:rsid w:val="00D52C30"/>
    <w:rsid w:val="00D55E2A"/>
    <w:rsid w:val="00D640B4"/>
    <w:rsid w:val="00D928D2"/>
    <w:rsid w:val="00DA5142"/>
    <w:rsid w:val="00DC1B83"/>
    <w:rsid w:val="00DD0973"/>
    <w:rsid w:val="00DE6AEF"/>
    <w:rsid w:val="00DE6F2A"/>
    <w:rsid w:val="00DF0205"/>
    <w:rsid w:val="00DF14C0"/>
    <w:rsid w:val="00E12434"/>
    <w:rsid w:val="00E32967"/>
    <w:rsid w:val="00E53D4E"/>
    <w:rsid w:val="00E71E75"/>
    <w:rsid w:val="00E761CA"/>
    <w:rsid w:val="00E82713"/>
    <w:rsid w:val="00EB3ABE"/>
    <w:rsid w:val="00EB7087"/>
    <w:rsid w:val="00EC687C"/>
    <w:rsid w:val="00ED4B01"/>
    <w:rsid w:val="00F25DFE"/>
    <w:rsid w:val="00F378B7"/>
    <w:rsid w:val="00F5289B"/>
    <w:rsid w:val="00F6180C"/>
    <w:rsid w:val="00F846FD"/>
    <w:rsid w:val="00F977C2"/>
    <w:rsid w:val="00FB5DC4"/>
    <w:rsid w:val="00FD40F6"/>
    <w:rsid w:val="00FD5313"/>
    <w:rsid w:val="00FD6E5A"/>
    <w:rsid w:val="00FE1DC1"/>
    <w:rsid w:val="162A74CE"/>
    <w:rsid w:val="1A0B360E"/>
    <w:rsid w:val="216DC2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6A20"/>
  <w15:chartTrackingRefBased/>
  <w15:docId w15:val="{51F6D869-AA68-4327-8206-FCB34BE6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2E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2E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901F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E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52EA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52EA6"/>
    <w:pPr>
      <w:ind w:left="720"/>
      <w:contextualSpacing/>
    </w:pPr>
  </w:style>
  <w:style w:type="table" w:styleId="TableGrid">
    <w:name w:val="Table Grid"/>
    <w:basedOn w:val="TableNormal"/>
    <w:uiPriority w:val="39"/>
    <w:rsid w:val="00752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4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547"/>
  </w:style>
  <w:style w:type="paragraph" w:styleId="Footer">
    <w:name w:val="footer"/>
    <w:basedOn w:val="Normal"/>
    <w:link w:val="FooterChar"/>
    <w:uiPriority w:val="99"/>
    <w:unhideWhenUsed/>
    <w:rsid w:val="004D4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547"/>
  </w:style>
  <w:style w:type="paragraph" w:styleId="BalloonText">
    <w:name w:val="Balloon Text"/>
    <w:basedOn w:val="Normal"/>
    <w:link w:val="BalloonTextChar"/>
    <w:uiPriority w:val="99"/>
    <w:semiHidden/>
    <w:unhideWhenUsed/>
    <w:rsid w:val="001901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F8"/>
    <w:rPr>
      <w:rFonts w:ascii="Segoe UI" w:hAnsi="Segoe UI" w:cs="Segoe UI"/>
      <w:sz w:val="18"/>
      <w:szCs w:val="18"/>
    </w:rPr>
  </w:style>
  <w:style w:type="character" w:customStyle="1" w:styleId="Heading3Char">
    <w:name w:val="Heading 3 Char"/>
    <w:basedOn w:val="DefaultParagraphFont"/>
    <w:link w:val="Heading3"/>
    <w:uiPriority w:val="9"/>
    <w:rsid w:val="001901F8"/>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3B79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372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3BA0DC4BAA1140AEE80CC3AFDB1DCF" ma:contentTypeVersion="10" ma:contentTypeDescription="Create a new document." ma:contentTypeScope="" ma:versionID="14a2056dc3fa07e36a1caa5bd3e07379">
  <xsd:schema xmlns:xsd="http://www.w3.org/2001/XMLSchema" xmlns:xs="http://www.w3.org/2001/XMLSchema" xmlns:p="http://schemas.microsoft.com/office/2006/metadata/properties" xmlns:ns2="b9194443-6d38-4524-bbee-8bcdc0898692" targetNamespace="http://schemas.microsoft.com/office/2006/metadata/properties" ma:root="true" ma:fieldsID="d92050d523006d3ef153b2cca11b07f5" ns2:_="">
    <xsd:import namespace="b9194443-6d38-4524-bbee-8bcdc08986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194443-6d38-4524-bbee-8bcdc08986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46C3A8-7E6B-44EA-908D-6763BC0334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E9A19C-0DD7-4058-AE9C-618D6ED3D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194443-6d38-4524-bbee-8bcdc08986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51B2C0-361D-436F-9853-7E0938C39F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1709</Words>
  <Characters>974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Durham</dc:creator>
  <cp:keywords/>
  <dc:description/>
  <cp:lastModifiedBy>Risseeuw, Jeffrey</cp:lastModifiedBy>
  <cp:revision>8</cp:revision>
  <dcterms:created xsi:type="dcterms:W3CDTF">2021-06-29T15:45:00Z</dcterms:created>
  <dcterms:modified xsi:type="dcterms:W3CDTF">2021-06-2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BA0DC4BAA1140AEE80CC3AFDB1DCF</vt:lpwstr>
  </property>
</Properties>
</file>